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93507" w14:textId="6B7F7EFC" w:rsidR="00E12B87" w:rsidRPr="00D77D14" w:rsidRDefault="00D77D14" w:rsidP="00930A28">
      <w:pPr>
        <w:spacing w:after="0" w:line="240" w:lineRule="auto"/>
        <w:jc w:val="center"/>
        <w:rPr>
          <w:rFonts w:ascii="TH SarabunPSK" w:hAnsi="TH SarabunPSK" w:cs="TH SarabunPSK"/>
        </w:rPr>
      </w:pPr>
      <w:r w:rsidRPr="00D77D14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377333" wp14:editId="4DAE71D5">
                <wp:simplePos x="0" y="0"/>
                <wp:positionH relativeFrom="column">
                  <wp:posOffset>4951095</wp:posOffset>
                </wp:positionH>
                <wp:positionV relativeFrom="paragraph">
                  <wp:posOffset>124460</wp:posOffset>
                </wp:positionV>
                <wp:extent cx="1543050" cy="3524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E936ACA" w14:textId="518A9861" w:rsidR="00D77D14" w:rsidRPr="00D77D14" w:rsidRDefault="00D77D14" w:rsidP="00D77D14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D77D1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อกสารแนบ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3773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9.85pt;margin-top:9.8pt;width:121.5pt;height:2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" fillcolor="white [3201]" strokecolor="white [3212]" strokeweight=".5pt">
                <v:textbox>
                  <w:txbxContent>
                    <w:p w14:paraId="1E936ACA" w14:textId="518A9861" w:rsidR="00D77D14" w:rsidRPr="00D77D14" w:rsidRDefault="00D77D14" w:rsidP="00D77D14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D77D14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เอกสารแนบ 1</w:t>
                      </w:r>
                    </w:p>
                  </w:txbxContent>
                </v:textbox>
              </v:shape>
            </w:pict>
          </mc:Fallback>
        </mc:AlternateContent>
      </w:r>
      <w:r w:rsidR="00E12B87" w:rsidRPr="00D77D14">
        <w:rPr>
          <w:rFonts w:ascii="TH SarabunPSK" w:hAnsi="TH SarabunPSK" w:cs="TH SarabunPSK"/>
          <w:noProof/>
        </w:rPr>
        <w:drawing>
          <wp:inline distT="0" distB="0" distL="0" distR="0" wp14:anchorId="216A3A71" wp14:editId="1B5D0FF1">
            <wp:extent cx="900017" cy="1080000"/>
            <wp:effectExtent l="0" t="0" r="0" b="635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BU-E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17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44D08" w14:textId="77777777" w:rsidR="00930A28" w:rsidRPr="00D77D14" w:rsidRDefault="00930A28" w:rsidP="00930A28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77D14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บบแจ้งความประสงค์ในการรับนักศึกษาต่างชาติเข้าศึกษาและการให้ทุนการศึกษาแก่นักศึกษาต่างชาติ </w:t>
      </w:r>
    </w:p>
    <w:p w14:paraId="782BFCFA" w14:textId="591F8ED0" w:rsidR="00930A28" w:rsidRPr="00D77D14" w:rsidRDefault="00930A28" w:rsidP="00930A28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77D14">
        <w:rPr>
          <w:rFonts w:ascii="TH SarabunPSK" w:hAnsi="TH SarabunPSK" w:cs="TH SarabunPSK"/>
          <w:b/>
          <w:bCs/>
          <w:sz w:val="32"/>
          <w:szCs w:val="32"/>
          <w:cs/>
        </w:rPr>
        <w:t>ประจำปีการศึกษา 256</w:t>
      </w:r>
      <w:r w:rsidR="001705A0">
        <w:rPr>
          <w:rFonts w:ascii="TH SarabunPSK" w:hAnsi="TH SarabunPSK" w:cs="TH SarabunPSK" w:hint="cs"/>
          <w:b/>
          <w:bCs/>
          <w:sz w:val="32"/>
          <w:szCs w:val="32"/>
          <w:cs/>
        </w:rPr>
        <w:t>8</w:t>
      </w:r>
    </w:p>
    <w:p w14:paraId="14D57E42" w14:textId="7F5C3642" w:rsidR="00930A28" w:rsidRPr="00D77D14" w:rsidRDefault="00F857C5" w:rsidP="00930A28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77D14">
        <w:rPr>
          <w:rFonts w:ascii="TH SarabunPSK" w:hAnsi="TH SarabunPSK" w:cs="TH SarabunPSK"/>
          <w:b/>
          <w:bCs/>
          <w:sz w:val="32"/>
          <w:szCs w:val="32"/>
          <w:cs/>
        </w:rPr>
        <w:t>คณะเกษตรศาสตร์</w:t>
      </w:r>
    </w:p>
    <w:p w14:paraId="0F9A7140" w14:textId="77777777" w:rsidR="00930A28" w:rsidRPr="00D77D14" w:rsidRDefault="00930A28" w:rsidP="00930A28">
      <w:pPr>
        <w:spacing w:after="0" w:line="240" w:lineRule="auto"/>
        <w:jc w:val="center"/>
        <w:rPr>
          <w:rFonts w:ascii="TH SarabunPSK" w:hAnsi="TH SarabunPSK" w:cs="TH SarabunPSK"/>
          <w:b/>
          <w:bCs/>
          <w:sz w:val="16"/>
          <w:szCs w:val="16"/>
        </w:rPr>
      </w:pPr>
    </w:p>
    <w:p w14:paraId="7DEE6716" w14:textId="29FBCC6E" w:rsidR="00930A28" w:rsidRPr="00D77D14" w:rsidRDefault="00000000" w:rsidP="00930A2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sdt>
        <w:sdtPr>
          <w:rPr>
            <w:rFonts w:ascii="TH SarabunPSK" w:hAnsi="TH SarabunPSK" w:cs="TH SarabunPSK"/>
            <w:b/>
            <w:bCs/>
            <w:sz w:val="32"/>
            <w:szCs w:val="32"/>
          </w:rPr>
          <w:id w:val="12014338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0A28" w:rsidRPr="00D77D14">
            <w:rPr>
              <w:rFonts w:ascii="Segoe UI Symbol" w:hAnsi="Segoe UI Symbol" w:cs="Segoe UI Symbol"/>
              <w:b/>
              <w:bCs/>
              <w:sz w:val="32"/>
              <w:szCs w:val="32"/>
            </w:rPr>
            <w:t>☐</w:t>
          </w:r>
        </w:sdtContent>
      </w:sdt>
      <w:r w:rsidR="00930A28" w:rsidRPr="00D77D14">
        <w:rPr>
          <w:rFonts w:ascii="TH SarabunPSK" w:hAnsi="TH SarabunPSK" w:cs="TH SarabunPSK"/>
          <w:b/>
          <w:bCs/>
          <w:sz w:val="32"/>
          <w:szCs w:val="32"/>
          <w:cs/>
        </w:rPr>
        <w:t xml:space="preserve"> มี</w:t>
      </w:r>
      <w:r w:rsidR="00930A28" w:rsidRPr="00D77D14">
        <w:rPr>
          <w:rFonts w:ascii="TH SarabunPSK" w:hAnsi="TH SarabunPSK" w:cs="TH SarabunPSK"/>
          <w:sz w:val="32"/>
          <w:szCs w:val="32"/>
          <w:cs/>
        </w:rPr>
        <w:t>ความประสงค์รับนักศึกษาต่างชาติ</w:t>
      </w:r>
      <w:r w:rsidR="00930A28" w:rsidRPr="00D77D14">
        <w:rPr>
          <w:rFonts w:ascii="TH SarabunPSK" w:hAnsi="TH SarabunPSK" w:cs="TH SarabunPSK"/>
          <w:sz w:val="32"/>
          <w:szCs w:val="32"/>
          <w:cs/>
        </w:rPr>
        <w:tab/>
      </w:r>
      <w:r w:rsidR="00930A28" w:rsidRPr="00D77D14">
        <w:rPr>
          <w:rFonts w:ascii="TH SarabunPSK" w:hAnsi="TH SarabunPSK" w:cs="TH SarabunPSK"/>
          <w:sz w:val="32"/>
          <w:szCs w:val="32"/>
          <w:cs/>
        </w:rPr>
        <w:tab/>
      </w:r>
      <w:r w:rsidR="00930A28" w:rsidRPr="00D77D14">
        <w:rPr>
          <w:rFonts w:ascii="TH SarabunPSK" w:hAnsi="TH SarabunPSK" w:cs="TH SarabunPSK"/>
          <w:sz w:val="32"/>
          <w:szCs w:val="32"/>
          <w:cs/>
        </w:rPr>
        <w:tab/>
      </w:r>
      <w:sdt>
        <w:sdtPr>
          <w:rPr>
            <w:rFonts w:ascii="TH SarabunPSK" w:hAnsi="TH SarabunPSK" w:cs="TH SarabunPSK"/>
            <w:b/>
            <w:bCs/>
            <w:sz w:val="32"/>
            <w:szCs w:val="32"/>
          </w:rPr>
          <w:id w:val="-1091690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0A28" w:rsidRPr="00D77D14">
            <w:rPr>
              <w:rFonts w:ascii="Segoe UI Symbol" w:hAnsi="Segoe UI Symbol" w:cs="Segoe UI Symbol"/>
              <w:b/>
              <w:bCs/>
              <w:sz w:val="32"/>
              <w:szCs w:val="32"/>
            </w:rPr>
            <w:t>☐</w:t>
          </w:r>
        </w:sdtContent>
      </w:sdt>
      <w:r w:rsidR="00930A28" w:rsidRPr="00D77D14">
        <w:rPr>
          <w:rFonts w:ascii="TH SarabunPSK" w:hAnsi="TH SarabunPSK" w:cs="TH SarabunPSK"/>
          <w:sz w:val="32"/>
          <w:szCs w:val="32"/>
          <w:cs/>
        </w:rPr>
        <w:t xml:space="preserve"> ไ</w:t>
      </w:r>
      <w:r w:rsidR="00930A28" w:rsidRPr="00D77D14">
        <w:rPr>
          <w:rFonts w:ascii="TH SarabunPSK" w:hAnsi="TH SarabunPSK" w:cs="TH SarabunPSK"/>
          <w:b/>
          <w:bCs/>
          <w:sz w:val="32"/>
          <w:szCs w:val="32"/>
          <w:cs/>
        </w:rPr>
        <w:t>ม่</w:t>
      </w:r>
      <w:r w:rsidR="00930A28" w:rsidRPr="00D77D14">
        <w:rPr>
          <w:rFonts w:ascii="TH SarabunPSK" w:hAnsi="TH SarabunPSK" w:cs="TH SarabunPSK"/>
          <w:sz w:val="32"/>
          <w:szCs w:val="32"/>
          <w:cs/>
        </w:rPr>
        <w:t>ประสงค์รับนักศึกษาต่างชาติ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"/>
        <w:gridCol w:w="3628"/>
        <w:gridCol w:w="704"/>
        <w:gridCol w:w="842"/>
        <w:gridCol w:w="670"/>
        <w:gridCol w:w="708"/>
        <w:gridCol w:w="709"/>
        <w:gridCol w:w="2297"/>
      </w:tblGrid>
      <w:tr w:rsidR="00930A28" w:rsidRPr="00D77D14" w14:paraId="44D728DE" w14:textId="77777777" w:rsidTr="00930A28">
        <w:trPr>
          <w:trHeight w:val="1090"/>
        </w:trPr>
        <w:tc>
          <w:tcPr>
            <w:tcW w:w="927" w:type="dxa"/>
            <w:vMerge w:val="restart"/>
            <w:shd w:val="clear" w:color="auto" w:fill="auto"/>
          </w:tcPr>
          <w:p w14:paraId="0E24E092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3628" w:type="dxa"/>
            <w:vMerge w:val="restart"/>
            <w:shd w:val="clear" w:color="auto" w:fill="auto"/>
          </w:tcPr>
          <w:p w14:paraId="37C7FDA8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ลักสูตร/สาขาวิชา</w:t>
            </w:r>
          </w:p>
          <w:p w14:paraId="0E5AEDDA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546" w:type="dxa"/>
            <w:gridSpan w:val="2"/>
          </w:tcPr>
          <w:p w14:paraId="6F465AEA" w14:textId="04397CD8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ภาษาที่ใช้ในการเรียนการสอน</w:t>
            </w:r>
          </w:p>
        </w:tc>
        <w:tc>
          <w:tcPr>
            <w:tcW w:w="2087" w:type="dxa"/>
            <w:gridSpan w:val="3"/>
          </w:tcPr>
          <w:p w14:paraId="791AAD7A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จำนวนรับเข้าศึกษา (คน)</w:t>
            </w:r>
          </w:p>
          <w:p w14:paraId="0F7E25DF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โปรดระบุจำนวน)</w:t>
            </w:r>
          </w:p>
        </w:tc>
        <w:tc>
          <w:tcPr>
            <w:tcW w:w="2297" w:type="dxa"/>
            <w:vMerge w:val="restart"/>
          </w:tcPr>
          <w:p w14:paraId="757F9BEC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ในกรณีที่มอบทุนการศึกษา</w:t>
            </w:r>
          </w:p>
          <w:p w14:paraId="3B8DAA9D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โปรดระบุรหัสค่าใช้จ่าย ตามเอกสารแนบ2)</w:t>
            </w:r>
          </w:p>
        </w:tc>
      </w:tr>
      <w:tr w:rsidR="00930A28" w:rsidRPr="00D77D14" w14:paraId="442F4215" w14:textId="77777777" w:rsidTr="00930A28">
        <w:trPr>
          <w:trHeight w:val="366"/>
        </w:trPr>
        <w:tc>
          <w:tcPr>
            <w:tcW w:w="927" w:type="dxa"/>
            <w:vMerge/>
            <w:shd w:val="clear" w:color="auto" w:fill="auto"/>
          </w:tcPr>
          <w:p w14:paraId="0D47B2B4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628" w:type="dxa"/>
            <w:vMerge/>
            <w:shd w:val="clear" w:color="auto" w:fill="auto"/>
          </w:tcPr>
          <w:p w14:paraId="129F6601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04" w:type="dxa"/>
          </w:tcPr>
          <w:p w14:paraId="0818FA33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ทย</w:t>
            </w:r>
          </w:p>
        </w:tc>
        <w:tc>
          <w:tcPr>
            <w:tcW w:w="842" w:type="dxa"/>
          </w:tcPr>
          <w:p w14:paraId="41433518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ังกฤษ</w:t>
            </w:r>
          </w:p>
        </w:tc>
        <w:tc>
          <w:tcPr>
            <w:tcW w:w="670" w:type="dxa"/>
          </w:tcPr>
          <w:p w14:paraId="4A58A6E5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กติ</w:t>
            </w:r>
          </w:p>
        </w:tc>
        <w:tc>
          <w:tcPr>
            <w:tcW w:w="708" w:type="dxa"/>
          </w:tcPr>
          <w:p w14:paraId="46077C7A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ุน</w:t>
            </w:r>
          </w:p>
        </w:tc>
        <w:tc>
          <w:tcPr>
            <w:tcW w:w="709" w:type="dxa"/>
          </w:tcPr>
          <w:p w14:paraId="283F33A2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2297" w:type="dxa"/>
            <w:vMerge/>
          </w:tcPr>
          <w:p w14:paraId="1BAC8321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  <w:tr w:rsidR="00930A28" w:rsidRPr="00D77D14" w14:paraId="46E16495" w14:textId="77777777" w:rsidTr="00930A28">
        <w:trPr>
          <w:trHeight w:val="366"/>
        </w:trPr>
        <w:tc>
          <w:tcPr>
            <w:tcW w:w="927" w:type="dxa"/>
            <w:shd w:val="clear" w:color="auto" w:fill="auto"/>
          </w:tcPr>
          <w:p w14:paraId="64070933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ตัวอย่าง</w:t>
            </w:r>
          </w:p>
        </w:tc>
        <w:tc>
          <w:tcPr>
            <w:tcW w:w="3628" w:type="dxa"/>
            <w:shd w:val="clear" w:color="auto" w:fill="auto"/>
          </w:tcPr>
          <w:p w14:paraId="7CF8E71B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i/>
                <w:i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i/>
                <w:iCs/>
                <w:sz w:val="32"/>
                <w:szCs w:val="32"/>
                <w:cs/>
              </w:rPr>
              <w:t>ความสัมพันธ์ระหว่างประเทศ</w:t>
            </w:r>
          </w:p>
        </w:tc>
        <w:tc>
          <w:tcPr>
            <w:tcW w:w="704" w:type="dxa"/>
          </w:tcPr>
          <w:p w14:paraId="73C6E121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-</w:t>
            </w:r>
          </w:p>
        </w:tc>
        <w:tc>
          <w:tcPr>
            <w:tcW w:w="842" w:type="dxa"/>
          </w:tcPr>
          <w:p w14:paraId="2FB7A59A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√</w:t>
            </w:r>
          </w:p>
        </w:tc>
        <w:tc>
          <w:tcPr>
            <w:tcW w:w="670" w:type="dxa"/>
          </w:tcPr>
          <w:p w14:paraId="3358CD1A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4</w:t>
            </w:r>
          </w:p>
        </w:tc>
        <w:tc>
          <w:tcPr>
            <w:tcW w:w="708" w:type="dxa"/>
          </w:tcPr>
          <w:p w14:paraId="70C13536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1</w:t>
            </w:r>
          </w:p>
        </w:tc>
        <w:tc>
          <w:tcPr>
            <w:tcW w:w="709" w:type="dxa"/>
          </w:tcPr>
          <w:p w14:paraId="3F233F7E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  <w:cs/>
              </w:rPr>
              <w:t>5</w:t>
            </w:r>
          </w:p>
        </w:tc>
        <w:tc>
          <w:tcPr>
            <w:tcW w:w="2297" w:type="dxa"/>
          </w:tcPr>
          <w:p w14:paraId="4647ADBF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S1, S</w:t>
            </w:r>
            <w:proofErr w:type="gramStart"/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2,S</w:t>
            </w:r>
            <w:proofErr w:type="gramEnd"/>
            <w:r w:rsidRPr="00D77D14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3</w:t>
            </w:r>
          </w:p>
        </w:tc>
      </w:tr>
      <w:tr w:rsidR="00D77D14" w:rsidRPr="00D77D14" w14:paraId="02B56501" w14:textId="77777777" w:rsidTr="0050451C">
        <w:trPr>
          <w:trHeight w:val="366"/>
        </w:trPr>
        <w:tc>
          <w:tcPr>
            <w:tcW w:w="10485" w:type="dxa"/>
            <w:gridSpan w:val="8"/>
            <w:shd w:val="clear" w:color="auto" w:fill="auto"/>
          </w:tcPr>
          <w:p w14:paraId="78698237" w14:textId="3E6A2E98" w:rsidR="00D77D14" w:rsidRPr="00D77D14" w:rsidRDefault="00D77D14" w:rsidP="00D77D14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ดับปริญญาตรี</w:t>
            </w:r>
          </w:p>
        </w:tc>
      </w:tr>
      <w:tr w:rsidR="00930A28" w:rsidRPr="00D77D14" w14:paraId="024E9B7A" w14:textId="77777777" w:rsidTr="00930A28">
        <w:trPr>
          <w:trHeight w:val="401"/>
        </w:trPr>
        <w:tc>
          <w:tcPr>
            <w:tcW w:w="927" w:type="dxa"/>
            <w:shd w:val="clear" w:color="auto" w:fill="auto"/>
          </w:tcPr>
          <w:p w14:paraId="4FDC8D0F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3628" w:type="dxa"/>
            <w:shd w:val="clear" w:color="auto" w:fill="auto"/>
          </w:tcPr>
          <w:p w14:paraId="5B1C45A0" w14:textId="47436C76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เกษตรศาสตร์</w:t>
            </w:r>
            <w:r w:rsidRPr="00D77D14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</w:p>
        </w:tc>
        <w:tc>
          <w:tcPr>
            <w:tcW w:w="704" w:type="dxa"/>
          </w:tcPr>
          <w:p w14:paraId="66A7E869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528BE374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5BA1B4C7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65A115C0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6FCC5052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0C32575F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930A28" w:rsidRPr="00D77D14" w14:paraId="74A540F4" w14:textId="77777777" w:rsidTr="00930A28">
        <w:trPr>
          <w:trHeight w:val="409"/>
        </w:trPr>
        <w:tc>
          <w:tcPr>
            <w:tcW w:w="927" w:type="dxa"/>
            <w:shd w:val="clear" w:color="auto" w:fill="auto"/>
          </w:tcPr>
          <w:p w14:paraId="1CAF4122" w14:textId="77777777" w:rsidR="00930A28" w:rsidRPr="00D77D14" w:rsidRDefault="00930A28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</w:tc>
        <w:tc>
          <w:tcPr>
            <w:tcW w:w="3628" w:type="dxa"/>
            <w:shd w:val="clear" w:color="auto" w:fill="auto"/>
          </w:tcPr>
          <w:p w14:paraId="0A627678" w14:textId="16DA6562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เทคโนโลยีการอาหาร</w:t>
            </w:r>
            <w:r w:rsidRPr="00D77D14">
              <w:rPr>
                <w:rFonts w:ascii="TH SarabunPSK" w:hAnsi="TH SarabunPSK" w:cs="TH SarabunPSK"/>
                <w:sz w:val="32"/>
                <w:szCs w:val="32"/>
              </w:rPr>
              <w:t xml:space="preserve">      </w:t>
            </w:r>
          </w:p>
        </w:tc>
        <w:tc>
          <w:tcPr>
            <w:tcW w:w="704" w:type="dxa"/>
          </w:tcPr>
          <w:p w14:paraId="7E679E26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682B1FB9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596CE93A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423C3AED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1BAD5C4F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64BAFDBE" w14:textId="77777777" w:rsidR="00930A28" w:rsidRPr="00D77D14" w:rsidRDefault="00930A28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705A0" w:rsidRPr="00D77D14" w14:paraId="6C67702C" w14:textId="77777777" w:rsidTr="00930A28">
        <w:trPr>
          <w:trHeight w:val="409"/>
        </w:trPr>
        <w:tc>
          <w:tcPr>
            <w:tcW w:w="927" w:type="dxa"/>
            <w:shd w:val="clear" w:color="auto" w:fill="auto"/>
          </w:tcPr>
          <w:p w14:paraId="7094E4C3" w14:textId="57473A19" w:rsidR="001705A0" w:rsidRPr="00D77D14" w:rsidRDefault="001705A0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3628" w:type="dxa"/>
            <w:shd w:val="clear" w:color="auto" w:fill="auto"/>
          </w:tcPr>
          <w:p w14:paraId="1B18FCC9" w14:textId="61387D8E" w:rsidR="001705A0" w:rsidRPr="00D77D14" w:rsidRDefault="001705A0" w:rsidP="00930A28">
            <w:pPr>
              <w:spacing w:after="0" w:line="240" w:lineRule="auto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กษตรวิศว์อัจฉริยะ</w:t>
            </w:r>
          </w:p>
        </w:tc>
        <w:tc>
          <w:tcPr>
            <w:tcW w:w="704" w:type="dxa"/>
          </w:tcPr>
          <w:p w14:paraId="28A66CE2" w14:textId="77777777" w:rsidR="001705A0" w:rsidRPr="00D77D14" w:rsidRDefault="001705A0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13ABE6FB" w14:textId="77777777" w:rsidR="001705A0" w:rsidRPr="00D77D14" w:rsidRDefault="001705A0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44C8EC99" w14:textId="77777777" w:rsidR="001705A0" w:rsidRPr="00D77D14" w:rsidRDefault="001705A0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6B297302" w14:textId="77777777" w:rsidR="001705A0" w:rsidRPr="00D77D14" w:rsidRDefault="001705A0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302E143B" w14:textId="77777777" w:rsidR="001705A0" w:rsidRPr="00D77D14" w:rsidRDefault="001705A0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72CAE2B0" w14:textId="77777777" w:rsidR="001705A0" w:rsidRPr="00D77D14" w:rsidRDefault="001705A0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7D14" w:rsidRPr="00D77D14" w14:paraId="2745DD93" w14:textId="77777777" w:rsidTr="00B67BBC">
        <w:trPr>
          <w:trHeight w:val="409"/>
        </w:trPr>
        <w:tc>
          <w:tcPr>
            <w:tcW w:w="10485" w:type="dxa"/>
            <w:gridSpan w:val="8"/>
            <w:shd w:val="clear" w:color="auto" w:fill="auto"/>
          </w:tcPr>
          <w:p w14:paraId="2FB3FEE1" w14:textId="0153962E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ดับปริญญาโท</w:t>
            </w:r>
          </w:p>
        </w:tc>
      </w:tr>
      <w:tr w:rsidR="00D77D14" w:rsidRPr="00D77D14" w14:paraId="137F0206" w14:textId="77777777" w:rsidTr="00930A28">
        <w:trPr>
          <w:trHeight w:val="409"/>
        </w:trPr>
        <w:tc>
          <w:tcPr>
            <w:tcW w:w="927" w:type="dxa"/>
            <w:shd w:val="clear" w:color="auto" w:fill="auto"/>
          </w:tcPr>
          <w:p w14:paraId="74DCFE60" w14:textId="6A9B1B95" w:rsidR="00D77D14" w:rsidRPr="00D77D14" w:rsidRDefault="00D77D14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3628" w:type="dxa"/>
            <w:shd w:val="clear" w:color="auto" w:fill="auto"/>
          </w:tcPr>
          <w:p w14:paraId="5D17B1C4" w14:textId="14A31006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เกษตรศาสตร์</w:t>
            </w:r>
          </w:p>
        </w:tc>
        <w:tc>
          <w:tcPr>
            <w:tcW w:w="704" w:type="dxa"/>
          </w:tcPr>
          <w:p w14:paraId="710BA702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6712ECC3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5C11EA8D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36600AC6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1D8A28D2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584CC06D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7D14" w:rsidRPr="00D77D14" w14:paraId="5201BC86" w14:textId="77777777" w:rsidTr="00930A28">
        <w:trPr>
          <w:trHeight w:val="409"/>
        </w:trPr>
        <w:tc>
          <w:tcPr>
            <w:tcW w:w="927" w:type="dxa"/>
            <w:shd w:val="clear" w:color="auto" w:fill="auto"/>
          </w:tcPr>
          <w:p w14:paraId="2EE898EB" w14:textId="5B7E0788" w:rsidR="00D77D14" w:rsidRPr="00D77D14" w:rsidRDefault="00D77D14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</w:tc>
        <w:tc>
          <w:tcPr>
            <w:tcW w:w="3628" w:type="dxa"/>
            <w:shd w:val="clear" w:color="auto" w:fill="auto"/>
          </w:tcPr>
          <w:p w14:paraId="2C3F3FC5" w14:textId="4706B788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การจัดการการผลิตอุตสาหกรรมอาหาร</w:t>
            </w:r>
          </w:p>
        </w:tc>
        <w:tc>
          <w:tcPr>
            <w:tcW w:w="704" w:type="dxa"/>
          </w:tcPr>
          <w:p w14:paraId="117E3E96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3333C80D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648E601B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4509CD4A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241575CA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66547B0E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7D14" w:rsidRPr="00D77D14" w14:paraId="6E4FA266" w14:textId="77777777" w:rsidTr="00930A28">
        <w:trPr>
          <w:trHeight w:val="409"/>
        </w:trPr>
        <w:tc>
          <w:tcPr>
            <w:tcW w:w="927" w:type="dxa"/>
            <w:shd w:val="clear" w:color="auto" w:fill="auto"/>
          </w:tcPr>
          <w:p w14:paraId="16CAAA2C" w14:textId="0CF3D589" w:rsidR="00D77D14" w:rsidRPr="00D77D14" w:rsidRDefault="00D77D14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3628" w:type="dxa"/>
            <w:shd w:val="clear" w:color="auto" w:fill="auto"/>
          </w:tcPr>
          <w:p w14:paraId="77EF1939" w14:textId="2AD93A3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ทคโนโลยีการอาหาร      </w:t>
            </w:r>
          </w:p>
        </w:tc>
        <w:tc>
          <w:tcPr>
            <w:tcW w:w="704" w:type="dxa"/>
          </w:tcPr>
          <w:p w14:paraId="2AA7853D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77AF2D6E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166EBE9D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31934502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79CB2B80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0250BC2C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7D14" w:rsidRPr="00D77D14" w14:paraId="20ADF2E8" w14:textId="77777777" w:rsidTr="00B92CD5">
        <w:trPr>
          <w:trHeight w:val="409"/>
        </w:trPr>
        <w:tc>
          <w:tcPr>
            <w:tcW w:w="10485" w:type="dxa"/>
            <w:gridSpan w:val="8"/>
            <w:shd w:val="clear" w:color="auto" w:fill="auto"/>
          </w:tcPr>
          <w:p w14:paraId="6BC932C7" w14:textId="6D55E6E7" w:rsidR="00D77D14" w:rsidRPr="00D77D14" w:rsidRDefault="00D77D14" w:rsidP="00D77D14">
            <w:pPr>
              <w:spacing w:after="0" w:line="240" w:lineRule="auto"/>
              <w:ind w:hanging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77D1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ดับปริญญาเอก</w:t>
            </w:r>
          </w:p>
        </w:tc>
      </w:tr>
      <w:tr w:rsidR="00D77D14" w:rsidRPr="00D77D14" w14:paraId="63F190A7" w14:textId="77777777" w:rsidTr="00930A28">
        <w:trPr>
          <w:trHeight w:val="409"/>
        </w:trPr>
        <w:tc>
          <w:tcPr>
            <w:tcW w:w="927" w:type="dxa"/>
            <w:shd w:val="clear" w:color="auto" w:fill="auto"/>
          </w:tcPr>
          <w:p w14:paraId="1B29AFA3" w14:textId="13882AB3" w:rsidR="00D77D14" w:rsidRPr="00D77D14" w:rsidRDefault="00D77D14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3628" w:type="dxa"/>
            <w:shd w:val="clear" w:color="auto" w:fill="auto"/>
          </w:tcPr>
          <w:p w14:paraId="2943B39E" w14:textId="3CB2005F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เกษตรศาสตร์</w:t>
            </w:r>
            <w:r w:rsidRPr="00D77D14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</w:p>
        </w:tc>
        <w:tc>
          <w:tcPr>
            <w:tcW w:w="704" w:type="dxa"/>
          </w:tcPr>
          <w:p w14:paraId="254E7F1B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4F6EE5F5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6C78B5DA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6DE561D5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13E7091D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21556432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77D14" w:rsidRPr="00D77D14" w14:paraId="534C8E94" w14:textId="77777777" w:rsidTr="00930A28">
        <w:trPr>
          <w:trHeight w:val="409"/>
        </w:trPr>
        <w:tc>
          <w:tcPr>
            <w:tcW w:w="927" w:type="dxa"/>
            <w:shd w:val="clear" w:color="auto" w:fill="auto"/>
          </w:tcPr>
          <w:p w14:paraId="76AB3F82" w14:textId="69DAD563" w:rsidR="00D77D14" w:rsidRPr="00D77D14" w:rsidRDefault="00D77D14" w:rsidP="00930A28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</w:p>
        </w:tc>
        <w:tc>
          <w:tcPr>
            <w:tcW w:w="3628" w:type="dxa"/>
            <w:shd w:val="clear" w:color="auto" w:fill="auto"/>
          </w:tcPr>
          <w:p w14:paraId="22B04CE6" w14:textId="13A54A95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D77D1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ทคโนโลยีการอาหาร      </w:t>
            </w:r>
          </w:p>
        </w:tc>
        <w:tc>
          <w:tcPr>
            <w:tcW w:w="704" w:type="dxa"/>
          </w:tcPr>
          <w:p w14:paraId="6082D1F8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42" w:type="dxa"/>
          </w:tcPr>
          <w:p w14:paraId="15BDFCB3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670" w:type="dxa"/>
          </w:tcPr>
          <w:p w14:paraId="34941E31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</w:tcPr>
          <w:p w14:paraId="31571C5D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</w:tcPr>
          <w:p w14:paraId="75E7D819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97" w:type="dxa"/>
          </w:tcPr>
          <w:p w14:paraId="5A5A3FC0" w14:textId="77777777" w:rsidR="00D77D14" w:rsidRPr="00D77D14" w:rsidRDefault="00D77D14" w:rsidP="00930A2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BEEB84E" w14:textId="41422582" w:rsidR="00930A28" w:rsidRPr="00D77D14" w:rsidRDefault="00930A28" w:rsidP="00930A2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06F3F7B" w14:textId="77777777" w:rsidR="00930A28" w:rsidRPr="00D77D14" w:rsidRDefault="00930A28" w:rsidP="00930A2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6E31E90" w14:textId="77777777" w:rsidR="00930A28" w:rsidRPr="00D77D14" w:rsidRDefault="00930A28" w:rsidP="00930A2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D77D14">
        <w:rPr>
          <w:rFonts w:ascii="TH SarabunPSK" w:hAnsi="TH SarabunPSK" w:cs="TH SarabunPSK"/>
          <w:b/>
          <w:bCs/>
          <w:sz w:val="32"/>
          <w:szCs w:val="32"/>
          <w:cs/>
        </w:rPr>
        <w:t>หมายเหตุ</w:t>
      </w:r>
      <w:r w:rsidRPr="00D77D14">
        <w:rPr>
          <w:rFonts w:ascii="TH SarabunPSK" w:hAnsi="TH SarabunPSK" w:cs="TH SarabunPSK"/>
          <w:sz w:val="32"/>
          <w:szCs w:val="32"/>
          <w:cs/>
        </w:rPr>
        <w:t xml:space="preserve">  1. รับเข้าศึกษา</w:t>
      </w:r>
      <w:r w:rsidRPr="00D77D14">
        <w:rPr>
          <w:rFonts w:ascii="TH SarabunPSK" w:hAnsi="TH SarabunPSK" w:cs="TH SarabunPSK"/>
          <w:sz w:val="32"/>
          <w:szCs w:val="32"/>
        </w:rPr>
        <w:t xml:space="preserve"> </w:t>
      </w:r>
      <w:r w:rsidRPr="00D77D14">
        <w:rPr>
          <w:rFonts w:ascii="TH SarabunPSK" w:hAnsi="TH SarabunPSK" w:cs="TH SarabunPSK"/>
          <w:sz w:val="32"/>
          <w:szCs w:val="32"/>
          <w:cs/>
        </w:rPr>
        <w:t xml:space="preserve">ประเภท </w:t>
      </w:r>
      <w:r w:rsidRPr="00D77D14">
        <w:rPr>
          <w:rFonts w:ascii="TH SarabunPSK" w:hAnsi="TH SarabunPSK" w:cs="TH SarabunPSK"/>
          <w:b/>
          <w:bCs/>
          <w:sz w:val="32"/>
          <w:szCs w:val="32"/>
          <w:cs/>
        </w:rPr>
        <w:t>ปกติ</w:t>
      </w:r>
      <w:r w:rsidRPr="00D77D14">
        <w:rPr>
          <w:rFonts w:ascii="TH SarabunPSK" w:hAnsi="TH SarabunPSK" w:cs="TH SarabunPSK"/>
          <w:sz w:val="32"/>
          <w:szCs w:val="32"/>
          <w:cs/>
        </w:rPr>
        <w:t xml:space="preserve"> หมายถึง นักศึกษาทุนส่วนตัวที่รับผิดชอบค่าใช้จ่ายในการศึกษาและ  </w:t>
      </w:r>
    </w:p>
    <w:p w14:paraId="22183BBA" w14:textId="1BD7630D" w:rsidR="00930A28" w:rsidRPr="00D77D14" w:rsidRDefault="00930A28" w:rsidP="00930A2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D77D14">
        <w:rPr>
          <w:rFonts w:ascii="TH SarabunPSK" w:hAnsi="TH SarabunPSK" w:cs="TH SarabunPSK"/>
          <w:sz w:val="32"/>
          <w:szCs w:val="32"/>
          <w:cs/>
        </w:rPr>
        <w:t xml:space="preserve">              ค่าครองชีพด้วยตนเองหรือรับทุนจากแหล่งอื่น  </w:t>
      </w:r>
    </w:p>
    <w:p w14:paraId="0E2E6B82" w14:textId="0E9E4491" w:rsidR="008F1E0F" w:rsidRDefault="00930A28" w:rsidP="00930A2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D77D14">
        <w:rPr>
          <w:rFonts w:ascii="TH SarabunPSK" w:hAnsi="TH SarabunPSK" w:cs="TH SarabunPSK"/>
          <w:sz w:val="32"/>
          <w:szCs w:val="32"/>
          <w:cs/>
        </w:rPr>
        <w:tab/>
        <w:t xml:space="preserve">     2. รับเข้าศึกษา</w:t>
      </w:r>
      <w:r w:rsidRPr="00D77D14">
        <w:rPr>
          <w:rFonts w:ascii="TH SarabunPSK" w:hAnsi="TH SarabunPSK" w:cs="TH SarabunPSK"/>
          <w:sz w:val="32"/>
          <w:szCs w:val="32"/>
        </w:rPr>
        <w:t xml:space="preserve"> </w:t>
      </w:r>
      <w:r w:rsidRPr="00D77D14">
        <w:rPr>
          <w:rFonts w:ascii="TH SarabunPSK" w:hAnsi="TH SarabunPSK" w:cs="TH SarabunPSK"/>
          <w:sz w:val="32"/>
          <w:szCs w:val="32"/>
          <w:cs/>
        </w:rPr>
        <w:t>ประเภท</w:t>
      </w:r>
      <w:r w:rsidRPr="00D77D14">
        <w:rPr>
          <w:rFonts w:ascii="TH SarabunPSK" w:hAnsi="TH SarabunPSK" w:cs="TH SarabunPSK"/>
          <w:sz w:val="32"/>
          <w:szCs w:val="32"/>
        </w:rPr>
        <w:t xml:space="preserve"> </w:t>
      </w:r>
      <w:r w:rsidRPr="00D77D14">
        <w:rPr>
          <w:rFonts w:ascii="TH SarabunPSK" w:hAnsi="TH SarabunPSK" w:cs="TH SarabunPSK"/>
          <w:b/>
          <w:bCs/>
          <w:sz w:val="32"/>
          <w:szCs w:val="32"/>
          <w:cs/>
        </w:rPr>
        <w:t xml:space="preserve">ทุน </w:t>
      </w:r>
      <w:r w:rsidRPr="00D77D14">
        <w:rPr>
          <w:rFonts w:ascii="TH SarabunPSK" w:hAnsi="TH SarabunPSK" w:cs="TH SarabunPSK"/>
          <w:sz w:val="32"/>
          <w:szCs w:val="32"/>
          <w:cs/>
        </w:rPr>
        <w:t xml:space="preserve">หมายถึง นักศึกษาที่คณะจะให้การสนับสนุนทุนการศึกษา </w:t>
      </w:r>
    </w:p>
    <w:p w14:paraId="68B92239" w14:textId="2162E3B6" w:rsidR="00D77D14" w:rsidRDefault="00D77D14" w:rsidP="00930A2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EFEE537" w14:textId="77777777" w:rsidR="00D77D14" w:rsidRPr="00D77D14" w:rsidRDefault="00D77D14" w:rsidP="00930A28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</w:p>
    <w:p w14:paraId="34995E06" w14:textId="77777777" w:rsidR="00E539A5" w:rsidRPr="00D77D14" w:rsidRDefault="00E539A5" w:rsidP="00930A2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876A03E" w14:textId="012A5E63" w:rsidR="008F1E0F" w:rsidRPr="00D77D14" w:rsidRDefault="008F1E0F" w:rsidP="00930A28">
      <w:pPr>
        <w:pStyle w:val="ad"/>
        <w:spacing w:before="0" w:beforeAutospacing="0" w:after="0" w:afterAutospacing="0"/>
        <w:rPr>
          <w:rFonts w:ascii="TH SarabunPSK" w:hAnsi="TH SarabunPSK" w:cs="TH SarabunPSK"/>
          <w:sz w:val="30"/>
          <w:szCs w:val="30"/>
        </w:rPr>
      </w:pPr>
      <w:r w:rsidRPr="00D77D14">
        <w:rPr>
          <w:rFonts w:ascii="TH SarabunPSK" w:hAnsi="TH SarabunPSK" w:cs="TH SarabunPSK"/>
          <w:smallCaps/>
          <w:color w:val="000000"/>
          <w:sz w:val="30"/>
          <w:szCs w:val="30"/>
        </w:rPr>
        <w:t xml:space="preserve">                                                                                 </w:t>
      </w:r>
      <w:r w:rsidRPr="00D77D14">
        <w:rPr>
          <w:rFonts w:ascii="TH SarabunPSK" w:hAnsi="TH SarabunPSK" w:cs="TH SarabunPSK"/>
          <w:smallCaps/>
          <w:color w:val="000000"/>
          <w:sz w:val="30"/>
          <w:szCs w:val="30"/>
          <w:cs/>
        </w:rPr>
        <w:t>ลงชื่อ</w:t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</w:p>
    <w:p w14:paraId="5161088E" w14:textId="05FF3D9A" w:rsidR="00930A28" w:rsidRPr="00D77D14" w:rsidRDefault="008F1E0F" w:rsidP="00930A28">
      <w:pPr>
        <w:pStyle w:val="a4"/>
        <w:spacing w:after="0" w:line="240" w:lineRule="auto"/>
        <w:rPr>
          <w:rFonts w:ascii="TH SarabunPSK" w:hAnsi="TH SarabunPSK" w:cs="TH SarabunPSK"/>
          <w:smallCaps/>
          <w:color w:val="000000"/>
          <w:sz w:val="30"/>
          <w:szCs w:val="30"/>
        </w:rPr>
      </w:pP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</w:rPr>
        <w:tab/>
      </w:r>
      <w:r w:rsidRPr="00D77D14">
        <w:rPr>
          <w:rFonts w:ascii="TH SarabunPSK" w:hAnsi="TH SarabunPSK" w:cs="TH SarabunPSK"/>
          <w:smallCaps/>
          <w:color w:val="000000"/>
          <w:sz w:val="30"/>
          <w:szCs w:val="30"/>
        </w:rPr>
        <w:t>        (</w:t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Style w:val="apple-tab-span"/>
          <w:rFonts w:ascii="TH SarabunPSK" w:hAnsi="TH SarabunPSK" w:cs="TH SarabunPSK"/>
          <w:smallCaps/>
          <w:color w:val="000000"/>
          <w:sz w:val="30"/>
          <w:szCs w:val="30"/>
          <w:u w:val="single"/>
        </w:rPr>
        <w:tab/>
      </w:r>
      <w:r w:rsidRPr="00D77D14">
        <w:rPr>
          <w:rFonts w:ascii="TH SarabunPSK" w:hAnsi="TH SarabunPSK" w:cs="TH SarabunPSK"/>
          <w:smallCaps/>
          <w:color w:val="000000"/>
          <w:sz w:val="30"/>
          <w:szCs w:val="30"/>
        </w:rPr>
        <w:t>)</w:t>
      </w:r>
    </w:p>
    <w:p w14:paraId="2BEAFF1C" w14:textId="77777777" w:rsidR="00930A28" w:rsidRPr="00D77D14" w:rsidRDefault="00930A28" w:rsidP="00930A28">
      <w:pPr>
        <w:pStyle w:val="a4"/>
        <w:spacing w:after="0" w:line="240" w:lineRule="auto"/>
        <w:rPr>
          <w:rFonts w:ascii="TH SarabunPSK" w:hAnsi="TH SarabunPSK" w:cs="TH SarabunPSK"/>
          <w:sz w:val="16"/>
          <w:szCs w:val="16"/>
        </w:rPr>
      </w:pPr>
    </w:p>
    <w:p w14:paraId="290B14C0" w14:textId="42CFD28C" w:rsidR="008F1E0F" w:rsidRDefault="008F1E0F" w:rsidP="00930A2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39CD2704" w14:textId="0E5E9C59" w:rsidR="00D77D14" w:rsidRDefault="00D77D14" w:rsidP="00930A2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346E991E" w14:textId="77777777" w:rsidR="00D77D14" w:rsidRPr="00D77D14" w:rsidRDefault="00D77D14" w:rsidP="00930A28">
      <w:pPr>
        <w:spacing w:after="0" w:line="240" w:lineRule="auto"/>
        <w:rPr>
          <w:rFonts w:ascii="TH SarabunPSK" w:hAnsi="TH SarabunPSK" w:cs="TH SarabunPSK" w:hint="cs"/>
          <w:sz w:val="28"/>
        </w:rPr>
      </w:pPr>
      <w:bookmarkStart w:id="0" w:name="_Hlk126056530"/>
    </w:p>
    <w:p w14:paraId="0E298B54" w14:textId="77777777" w:rsidR="00D77D14" w:rsidRPr="00D77D14" w:rsidRDefault="00D77D14" w:rsidP="00D77D14">
      <w:pPr>
        <w:spacing w:after="0" w:line="240" w:lineRule="auto"/>
        <w:jc w:val="right"/>
        <w:rPr>
          <w:rFonts w:ascii="TH SarabunPSK" w:eastAsia="Cordia New" w:hAnsi="TH SarabunPSK" w:cs="TH SarabunPSK"/>
          <w:b/>
          <w:bCs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>เอกสารแนบ 2</w:t>
      </w:r>
    </w:p>
    <w:p w14:paraId="6AD2C851" w14:textId="2DB3E446" w:rsidR="00D77D14" w:rsidRPr="00D77D14" w:rsidRDefault="00D77D14" w:rsidP="00D77D14">
      <w:pPr>
        <w:spacing w:after="0" w:line="240" w:lineRule="auto"/>
        <w:jc w:val="center"/>
        <w:rPr>
          <w:rFonts w:ascii="TH SarabunPSK" w:eastAsia="Cordia New" w:hAnsi="TH SarabunPSK" w:cs="TH SarabunPSK"/>
          <w:b/>
          <w:bCs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>รายละเอียดการสนับสนุนทุนการศึกษาแก่นักศึกษาต่างชาติ ประจำปีการศึกษา 256</w:t>
      </w:r>
      <w:r w:rsidR="009D6A87">
        <w:rPr>
          <w:rFonts w:ascii="TH SarabunPSK" w:eastAsia="Cordia New" w:hAnsi="TH SarabunPSK" w:cs="TH SarabunPSK" w:hint="cs"/>
          <w:b/>
          <w:bCs/>
          <w:smallCaps/>
          <w:sz w:val="32"/>
          <w:szCs w:val="32"/>
          <w:cs/>
        </w:rPr>
        <w:t>8</w:t>
      </w:r>
    </w:p>
    <w:p w14:paraId="335BAB1C" w14:textId="77777777" w:rsidR="00D77D14" w:rsidRPr="00D77D14" w:rsidRDefault="00D77D14" w:rsidP="00D77D14">
      <w:pPr>
        <w:spacing w:after="0" w:line="240" w:lineRule="auto"/>
        <w:rPr>
          <w:rFonts w:ascii="TH SarabunPSK" w:eastAsia="Cordia New" w:hAnsi="TH SarabunPSK" w:cs="TH SarabunPSK"/>
          <w:b/>
          <w:bCs/>
          <w:smallCaps/>
          <w:sz w:val="32"/>
          <w:szCs w:val="32"/>
        </w:rPr>
      </w:pPr>
    </w:p>
    <w:p w14:paraId="5EC0295C" w14:textId="77777777" w:rsidR="00D77D14" w:rsidRPr="00D77D14" w:rsidRDefault="00D77D14" w:rsidP="00D77D14">
      <w:pPr>
        <w:spacing w:after="0" w:line="240" w:lineRule="auto"/>
        <w:rPr>
          <w:rFonts w:ascii="TH SarabunPSK" w:eastAsia="Cordia New" w:hAnsi="TH SarabunPSK" w:cs="TH SarabunPSK"/>
          <w:b/>
          <w:bCs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>ระยะเวลาการให้ทุน</w:t>
      </w: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</w:rPr>
        <w:t>:</w:t>
      </w: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ab/>
      </w: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ระดับปริญญาตรี  </w:t>
      </w: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ab/>
        <w:t>ระยะเวลา 4 ปีการศึกษา</w:t>
      </w:r>
    </w:p>
    <w:p w14:paraId="0CFFA69C" w14:textId="77777777" w:rsidR="00D77D14" w:rsidRPr="00D77D14" w:rsidRDefault="00D77D14" w:rsidP="00D77D14">
      <w:pPr>
        <w:spacing w:after="0" w:line="240" w:lineRule="auto"/>
        <w:ind w:left="1440" w:firstLine="720"/>
        <w:rPr>
          <w:rFonts w:ascii="TH SarabunPSK" w:eastAsia="Cordia New" w:hAnsi="TH SarabunPSK" w:cs="TH SarabunPSK"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ระดับปริญญาโท </w:t>
      </w: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ab/>
      </w: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ab/>
        <w:t>ระยะเวลา 2 ปีการศึกษา</w:t>
      </w:r>
    </w:p>
    <w:p w14:paraId="46A76FA2" w14:textId="77777777" w:rsidR="00D77D14" w:rsidRPr="00D77D14" w:rsidRDefault="00D77D14" w:rsidP="00D77D14">
      <w:pPr>
        <w:spacing w:after="0" w:line="240" w:lineRule="auto"/>
        <w:ind w:left="1440" w:firstLine="720"/>
        <w:rPr>
          <w:rFonts w:ascii="TH SarabunPSK" w:eastAsia="Cordia New" w:hAnsi="TH SarabunPSK" w:cs="TH SarabunPSK"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ระดับปริญญาเอก  </w:t>
      </w: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ab/>
        <w:t>ระยะเวลา 3 ปีการศึกษา</w:t>
      </w:r>
    </w:p>
    <w:p w14:paraId="20728633" w14:textId="6C4F7CF5" w:rsidR="00D77D14" w:rsidRPr="00D77D14" w:rsidRDefault="00D77D14" w:rsidP="00D77D14">
      <w:pPr>
        <w:spacing w:after="0" w:line="240" w:lineRule="auto"/>
        <w:rPr>
          <w:rFonts w:ascii="TH SarabunPSK" w:eastAsia="Cordia New" w:hAnsi="TH SarabunPSK" w:cs="TH SarabunPSK"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>ปีการศึกษาที่เริ่มให้ทุน</w:t>
      </w: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</w:rPr>
        <w:t>:</w:t>
      </w:r>
      <w:r w:rsidRPr="00D77D14">
        <w:rPr>
          <w:rFonts w:ascii="TH SarabunPSK" w:eastAsia="Cordia New" w:hAnsi="TH SarabunPSK" w:cs="TH SarabunPSK"/>
          <w:smallCaps/>
          <w:sz w:val="32"/>
          <w:szCs w:val="32"/>
        </w:rPr>
        <w:t xml:space="preserve">    </w:t>
      </w: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>ปีการศึกษา 256</w:t>
      </w:r>
      <w:r w:rsidR="009D6A87">
        <w:rPr>
          <w:rFonts w:ascii="TH SarabunPSK" w:eastAsia="Cordia New" w:hAnsi="TH SarabunPSK" w:cs="TH SarabunPSK" w:hint="cs"/>
          <w:smallCaps/>
          <w:sz w:val="32"/>
          <w:szCs w:val="32"/>
          <w:cs/>
        </w:rPr>
        <w:t xml:space="preserve">8 </w:t>
      </w: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>เป็นต้นไป</w:t>
      </w:r>
    </w:p>
    <w:p w14:paraId="64931F07" w14:textId="77777777" w:rsidR="00D77D14" w:rsidRPr="00D77D14" w:rsidRDefault="00D77D14" w:rsidP="00D77D14">
      <w:pPr>
        <w:spacing w:after="0" w:line="240" w:lineRule="auto"/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</w:pPr>
    </w:p>
    <w:p w14:paraId="7B1A3AD6" w14:textId="1546536D" w:rsidR="00D77D14" w:rsidRPr="00D77D14" w:rsidRDefault="00D77D14" w:rsidP="00D77D14">
      <w:pPr>
        <w:spacing w:after="0" w:line="240" w:lineRule="auto"/>
        <w:rPr>
          <w:rFonts w:ascii="TH SarabunPSK" w:eastAsia="Cordia New" w:hAnsi="TH SarabunPSK" w:cs="TH SarabunPSK"/>
          <w:b/>
          <w:bCs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>ในกรณีที่คณะมีความประสงค์จะสนับสนุนการศึกษา โปรดกรอกรหัสค่าใช้จ่ายลงในแบบฟอร์มแจ้งความประสงค์ในการรับนักศึกษาต่างชาติเข้าศึกษาและการให้ทุนการศึกษาแก่นักศึกษาต่างชาติ ประจำปีการศึกษา 256</w:t>
      </w:r>
      <w:r w:rsidR="009D6A87">
        <w:rPr>
          <w:rFonts w:ascii="TH SarabunPSK" w:eastAsia="Cordia New" w:hAnsi="TH SarabunPSK" w:cs="TH SarabunPSK" w:hint="cs"/>
          <w:b/>
          <w:bCs/>
          <w:smallCaps/>
          <w:sz w:val="32"/>
          <w:szCs w:val="32"/>
          <w:cs/>
        </w:rPr>
        <w:t>8</w:t>
      </w:r>
      <w:r w:rsidRPr="00D77D14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 xml:space="preserve">  ในเอกสารแนบ1 </w:t>
      </w:r>
    </w:p>
    <w:p w14:paraId="334A4C01" w14:textId="77777777" w:rsidR="009D6A87" w:rsidRDefault="009D6A87" w:rsidP="00D77D14">
      <w:pPr>
        <w:spacing w:after="0" w:line="240" w:lineRule="auto"/>
        <w:rPr>
          <w:rFonts w:ascii="TH SarabunPSK" w:eastAsia="Cordia New" w:hAnsi="TH SarabunPSK" w:cs="TH SarabunPSK"/>
          <w:b/>
          <w:bCs/>
          <w:smallCaps/>
          <w:sz w:val="32"/>
          <w:szCs w:val="32"/>
        </w:rPr>
      </w:pPr>
      <w:r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ab/>
      </w:r>
    </w:p>
    <w:p w14:paraId="38502824" w14:textId="22E3DD3A" w:rsidR="00D77D14" w:rsidRPr="009D6A87" w:rsidRDefault="009D6A87" w:rsidP="009D6A87">
      <w:pPr>
        <w:pStyle w:val="a4"/>
        <w:numPr>
          <w:ilvl w:val="0"/>
          <w:numId w:val="12"/>
        </w:numPr>
        <w:spacing w:after="0" w:line="240" w:lineRule="auto"/>
        <w:rPr>
          <w:rFonts w:ascii="TH SarabunPSK" w:eastAsia="Cordia New" w:hAnsi="TH SarabunPSK" w:cs="TH SarabunPSK" w:hint="cs"/>
          <w:b/>
          <w:bCs/>
          <w:smallCaps/>
          <w:sz w:val="32"/>
          <w:szCs w:val="32"/>
          <w:cs/>
        </w:rPr>
      </w:pPr>
      <w:bookmarkStart w:id="1" w:name="_Hlk156290663"/>
      <w:r w:rsidRPr="009D6A87">
        <w:rPr>
          <w:rFonts w:ascii="TH SarabunPSK" w:eastAsia="Cordia New" w:hAnsi="TH SarabunPSK" w:cs="TH SarabunPSK" w:hint="cs"/>
          <w:b/>
          <w:bCs/>
          <w:smallCaps/>
          <w:sz w:val="32"/>
          <w:szCs w:val="32"/>
          <w:cs/>
        </w:rPr>
        <w:t>รายการค่าใช้จ่ายที่ขอรับการสนับสนุนจากคณะ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8222"/>
      </w:tblGrid>
      <w:tr w:rsidR="00D77D14" w:rsidRPr="00D77D14" w14:paraId="2B40F4B9" w14:textId="77777777" w:rsidTr="00D77D14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1"/>
          <w:p w14:paraId="7620C56A" w14:textId="77777777" w:rsidR="00D77D14" w:rsidRPr="00D77D14" w:rsidRDefault="00D77D14">
            <w:pPr>
              <w:spacing w:after="0" w:line="240" w:lineRule="auto"/>
              <w:jc w:val="center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  <w:cs/>
              </w:rPr>
              <w:t>รหัสค่าใช้จ่าย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279A1" w14:textId="77777777" w:rsidR="00D77D14" w:rsidRPr="00D77D14" w:rsidRDefault="00D77D14">
            <w:pPr>
              <w:spacing w:after="0" w:line="240" w:lineRule="auto"/>
              <w:jc w:val="center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  <w:cs/>
              </w:rPr>
            </w:pPr>
            <w:r w:rsidRPr="00D77D14"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  <w:cs/>
              </w:rPr>
              <w:t>รายละเอียด</w:t>
            </w:r>
          </w:p>
        </w:tc>
      </w:tr>
      <w:tr w:rsidR="00D77D14" w:rsidRPr="00D77D14" w14:paraId="091E16EB" w14:textId="77777777" w:rsidTr="00D77D14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931DF" w14:textId="77777777" w:rsidR="00D77D14" w:rsidRPr="00D77D14" w:rsidRDefault="00D77D14">
            <w:pPr>
              <w:spacing w:after="0" w:line="240" w:lineRule="auto"/>
              <w:jc w:val="center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  <w:t>S</w:t>
            </w: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1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B41F4" w14:textId="77777777" w:rsidR="00D77D14" w:rsidRPr="00D77D14" w:rsidRDefault="00D77D14">
            <w:pPr>
              <w:spacing w:after="0" w:line="240" w:lineRule="auto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ยกเว้นค่าธรรมเนียมการศึกษาและค่าธรรมเนียมนักศึกษาต่างชาติตลอดหลักสูตร</w:t>
            </w:r>
          </w:p>
        </w:tc>
      </w:tr>
      <w:tr w:rsidR="00D77D14" w:rsidRPr="00D77D14" w14:paraId="7DAB6CA9" w14:textId="77777777" w:rsidTr="00D77D14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1F0CA" w14:textId="77777777" w:rsidR="00D77D14" w:rsidRPr="00D77D14" w:rsidRDefault="00D77D14">
            <w:pPr>
              <w:spacing w:after="0" w:line="240" w:lineRule="auto"/>
              <w:jc w:val="center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  <w:t>S2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F50CB" w14:textId="6BAD580B" w:rsidR="00D77D14" w:rsidRPr="00D77D14" w:rsidRDefault="00D77D14">
            <w:pPr>
              <w:spacing w:after="0" w:line="240" w:lineRule="auto"/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สนับสนุนค่าใช้จ่ายรายเดือน แบบเหมาจ่าย อัตราเดือนละ ............................. บาท     (โปรดระบุ)</w:t>
            </w:r>
          </w:p>
        </w:tc>
      </w:tr>
      <w:tr w:rsidR="00D77D14" w:rsidRPr="00D77D14" w14:paraId="2FDB55B9" w14:textId="77777777" w:rsidTr="00D77D14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48555" w14:textId="77777777" w:rsidR="00D77D14" w:rsidRPr="00D77D14" w:rsidRDefault="00D77D14">
            <w:pPr>
              <w:spacing w:after="0" w:line="240" w:lineRule="auto"/>
              <w:jc w:val="center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  <w:t>S3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BE41E" w14:textId="77777777" w:rsidR="00D77D14" w:rsidRPr="00D77D14" w:rsidRDefault="00D77D14">
            <w:pPr>
              <w:spacing w:after="0" w:line="240" w:lineRule="auto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ค่าหนังสือและอุปกรณ์การเรียน ภาคการศึกษาละ ............................... บาท (โปรดระบุ)</w:t>
            </w:r>
          </w:p>
        </w:tc>
      </w:tr>
      <w:tr w:rsidR="00D77D14" w:rsidRPr="00D77D14" w14:paraId="692D795B" w14:textId="77777777" w:rsidTr="00D77D14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AB069" w14:textId="083F160C" w:rsidR="00D77D14" w:rsidRPr="00D77D14" w:rsidRDefault="00D77D14">
            <w:pPr>
              <w:spacing w:after="0" w:line="240" w:lineRule="auto"/>
              <w:jc w:val="center"/>
              <w:rPr>
                <w:rFonts w:ascii="TH SarabunPSK" w:eastAsia="Cordia New" w:hAnsi="TH SarabunPSK" w:cs="TH SarabunPSK"/>
                <w:b/>
                <w:bCs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  <w:t>S</w:t>
            </w:r>
            <w:r w:rsidR="009D6A87">
              <w:rPr>
                <w:rFonts w:ascii="TH SarabunPSK" w:eastAsia="Cordia New" w:hAnsi="TH SarabunPSK" w:cs="TH SarabunPSK" w:hint="cs"/>
                <w:smallCaps/>
                <w:sz w:val="32"/>
                <w:szCs w:val="32"/>
                <w:cs/>
              </w:rPr>
              <w:t>4</w:t>
            </w:r>
          </w:p>
        </w:tc>
        <w:tc>
          <w:tcPr>
            <w:tcW w:w="8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36886" w14:textId="77777777" w:rsidR="00D77D14" w:rsidRPr="009D6A87" w:rsidRDefault="00D77D14">
            <w:pPr>
              <w:spacing w:after="0" w:line="240" w:lineRule="auto"/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</w:pP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ค่าใช้จ่ายอื่นๆ</w:t>
            </w:r>
            <w:r w:rsidR="009D6A87">
              <w:rPr>
                <w:rFonts w:ascii="TH SarabunPSK" w:eastAsia="Cordia New" w:hAnsi="TH SarabunPSK" w:cs="TH SarabunPSK" w:hint="cs"/>
                <w:smallCaps/>
                <w:sz w:val="32"/>
                <w:szCs w:val="32"/>
                <w:cs/>
              </w:rPr>
              <w:t xml:space="preserve"> เช่น ค่าเดินทางระหว่างประเทศ ค่าประกันสุขภาพสำหรับนักศึกษาต่างชาติ เงินสนับสนุนการวิจัย เป็นต้น </w:t>
            </w:r>
            <w:r w:rsidRPr="00D77D14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 xml:space="preserve"> (ถ้ามี) </w:t>
            </w:r>
            <w:r w:rsidRPr="009D6A87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.....................................................................................................................</w:t>
            </w:r>
            <w:r w:rsidR="009D6A87" w:rsidRPr="009D6A87">
              <w:rPr>
                <w:rFonts w:ascii="TH SarabunPSK" w:eastAsia="Cordia New" w:hAnsi="TH SarabunPSK" w:cs="TH SarabunPSK" w:hint="cs"/>
                <w:smallCaps/>
                <w:sz w:val="32"/>
                <w:szCs w:val="32"/>
                <w:cs/>
              </w:rPr>
              <w:t>..................</w:t>
            </w:r>
          </w:p>
          <w:p w14:paraId="58777631" w14:textId="77777777" w:rsidR="009D6A87" w:rsidRDefault="009D6A87" w:rsidP="009D6A87">
            <w:pPr>
              <w:spacing w:after="0" w:line="240" w:lineRule="auto"/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</w:pPr>
            <w:r w:rsidRPr="009D6A87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.....................................................................................................................</w:t>
            </w:r>
            <w:r w:rsidRPr="009D6A87">
              <w:rPr>
                <w:rFonts w:ascii="TH SarabunPSK" w:eastAsia="Cordia New" w:hAnsi="TH SarabunPSK" w:cs="TH SarabunPSK" w:hint="cs"/>
                <w:smallCaps/>
                <w:sz w:val="32"/>
                <w:szCs w:val="32"/>
                <w:cs/>
              </w:rPr>
              <w:t>..................</w:t>
            </w:r>
          </w:p>
          <w:p w14:paraId="5FDDEF9C" w14:textId="77777777" w:rsidR="009D6A87" w:rsidRPr="009D6A87" w:rsidRDefault="009D6A87" w:rsidP="009D6A87">
            <w:pPr>
              <w:spacing w:after="0" w:line="240" w:lineRule="auto"/>
              <w:rPr>
                <w:rFonts w:ascii="TH SarabunPSK" w:eastAsia="Cordia New" w:hAnsi="TH SarabunPSK" w:cs="TH SarabunPSK"/>
                <w:smallCaps/>
                <w:sz w:val="32"/>
                <w:szCs w:val="32"/>
              </w:rPr>
            </w:pPr>
            <w:r w:rsidRPr="009D6A87">
              <w:rPr>
                <w:rFonts w:ascii="TH SarabunPSK" w:eastAsia="Cordia New" w:hAnsi="TH SarabunPSK" w:cs="TH SarabunPSK"/>
                <w:smallCaps/>
                <w:sz w:val="32"/>
                <w:szCs w:val="32"/>
                <w:cs/>
              </w:rPr>
              <w:t>.....................................................................................................................</w:t>
            </w:r>
            <w:r w:rsidRPr="009D6A87">
              <w:rPr>
                <w:rFonts w:ascii="TH SarabunPSK" w:eastAsia="Cordia New" w:hAnsi="TH SarabunPSK" w:cs="TH SarabunPSK" w:hint="cs"/>
                <w:smallCaps/>
                <w:sz w:val="32"/>
                <w:szCs w:val="32"/>
                <w:cs/>
              </w:rPr>
              <w:t>..................</w:t>
            </w:r>
          </w:p>
          <w:p w14:paraId="432E7AE5" w14:textId="275857DC" w:rsidR="009D6A87" w:rsidRPr="00D77D14" w:rsidRDefault="009D6A87" w:rsidP="009D6A87">
            <w:pPr>
              <w:spacing w:after="0" w:line="240" w:lineRule="auto"/>
              <w:rPr>
                <w:rFonts w:ascii="TH SarabunPSK" w:eastAsia="Cordia New" w:hAnsi="TH SarabunPSK" w:cs="TH SarabunPSK" w:hint="cs"/>
                <w:b/>
                <w:bCs/>
                <w:smallCaps/>
                <w:sz w:val="32"/>
                <w:szCs w:val="32"/>
              </w:rPr>
            </w:pPr>
          </w:p>
        </w:tc>
      </w:tr>
    </w:tbl>
    <w:p w14:paraId="3803DE98" w14:textId="77777777" w:rsidR="007D1C93" w:rsidRDefault="007D1C93" w:rsidP="007D1C93">
      <w:pPr>
        <w:pStyle w:val="a4"/>
        <w:rPr>
          <w:rFonts w:ascii="TH SarabunPSK" w:eastAsia="Cordia New" w:hAnsi="TH SarabunPSK" w:cs="TH SarabunPSK" w:hint="cs"/>
          <w:b/>
          <w:bCs/>
          <w:smallCaps/>
          <w:sz w:val="32"/>
          <w:szCs w:val="32"/>
        </w:rPr>
      </w:pPr>
    </w:p>
    <w:p w14:paraId="0C93D1FD" w14:textId="5D115388" w:rsidR="009D6A87" w:rsidRPr="009D6A87" w:rsidRDefault="009D6A87" w:rsidP="009D6A87">
      <w:pPr>
        <w:pStyle w:val="a4"/>
        <w:numPr>
          <w:ilvl w:val="0"/>
          <w:numId w:val="12"/>
        </w:numPr>
        <w:rPr>
          <w:rFonts w:ascii="TH SarabunPSK" w:eastAsia="Cordia New" w:hAnsi="TH SarabunPSK" w:cs="TH SarabunPSK"/>
          <w:b/>
          <w:bCs/>
          <w:smallCaps/>
          <w:sz w:val="32"/>
          <w:szCs w:val="32"/>
        </w:rPr>
      </w:pPr>
      <w:r w:rsidRPr="009D6A87">
        <w:rPr>
          <w:rFonts w:ascii="TH SarabunPSK" w:eastAsia="Cordia New" w:hAnsi="TH SarabunPSK" w:cs="TH SarabunPSK"/>
          <w:b/>
          <w:bCs/>
          <w:smallCaps/>
          <w:sz w:val="32"/>
          <w:szCs w:val="32"/>
          <w:cs/>
        </w:rPr>
        <w:t>รายการค่าใช้จ่าย</w:t>
      </w:r>
      <w:r w:rsidR="007D1C93">
        <w:rPr>
          <w:rFonts w:ascii="TH SarabunPSK" w:eastAsia="Cordia New" w:hAnsi="TH SarabunPSK" w:cs="TH SarabunPSK" w:hint="cs"/>
          <w:b/>
          <w:bCs/>
          <w:smallCaps/>
          <w:sz w:val="32"/>
          <w:szCs w:val="32"/>
          <w:cs/>
        </w:rPr>
        <w:t>ที่มหาวิทยาลัยฯ ให้การสนับสนุนเพิ่มเติม</w:t>
      </w:r>
    </w:p>
    <w:p w14:paraId="7A7B8B32" w14:textId="7097E4F0" w:rsidR="007D1C93" w:rsidRDefault="00D77D14" w:rsidP="007D1C93">
      <w:pPr>
        <w:pStyle w:val="a4"/>
        <w:numPr>
          <w:ilvl w:val="1"/>
          <w:numId w:val="12"/>
        </w:numPr>
        <w:spacing w:after="0" w:line="240" w:lineRule="auto"/>
        <w:rPr>
          <w:rFonts w:ascii="TH SarabunPSK" w:eastAsia="Cordia New" w:hAnsi="TH SarabunPSK" w:cs="TH SarabunPSK"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ยกเว้นค่าธรรมเนียมนักศึกษาต่างชาติ </w:t>
      </w:r>
    </w:p>
    <w:p w14:paraId="771C4321" w14:textId="77777777" w:rsidR="007D1C93" w:rsidRDefault="00D77D14" w:rsidP="007D1C93">
      <w:pPr>
        <w:pStyle w:val="a4"/>
        <w:numPr>
          <w:ilvl w:val="1"/>
          <w:numId w:val="12"/>
        </w:numPr>
        <w:spacing w:after="0" w:line="240" w:lineRule="auto"/>
        <w:rPr>
          <w:rFonts w:ascii="TH SarabunPSK" w:eastAsia="Cordia New" w:hAnsi="TH SarabunPSK" w:cs="TH SarabunPSK"/>
          <w:smallCaps/>
          <w:sz w:val="32"/>
          <w:szCs w:val="32"/>
        </w:rPr>
      </w:pPr>
      <w:r w:rsidRPr="00D77D14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จัดสรรที่พักในหอพักนักศึกษามหาวิทยาลัยอุบลราชธานี </w:t>
      </w:r>
      <w:r w:rsidR="009D6A87">
        <w:rPr>
          <w:rFonts w:ascii="TH SarabunPSK" w:eastAsia="Cordia New" w:hAnsi="TH SarabunPSK" w:cs="TH SarabunPSK" w:hint="cs"/>
          <w:smallCaps/>
          <w:sz w:val="32"/>
          <w:szCs w:val="32"/>
          <w:cs/>
        </w:rPr>
        <w:t xml:space="preserve">โดยยกเว้นค่าบำรุงหอพักและค่าธรรมเนียมอื่นๆ ที่เกี่ยวข้อง </w:t>
      </w:r>
    </w:p>
    <w:p w14:paraId="4C27C6FF" w14:textId="0D587306" w:rsidR="00D77D14" w:rsidRPr="009D6A87" w:rsidRDefault="009D6A87" w:rsidP="007D1C93">
      <w:pPr>
        <w:pStyle w:val="a4"/>
        <w:numPr>
          <w:ilvl w:val="1"/>
          <w:numId w:val="12"/>
        </w:numPr>
        <w:spacing w:after="0" w:line="240" w:lineRule="auto"/>
        <w:rPr>
          <w:rFonts w:ascii="TH SarabunPSK" w:eastAsia="Cordia New" w:hAnsi="TH SarabunPSK" w:cs="TH SarabunPSK" w:hint="cs"/>
          <w:smallCaps/>
          <w:sz w:val="32"/>
          <w:szCs w:val="32"/>
        </w:rPr>
      </w:pPr>
      <w:r>
        <w:rPr>
          <w:rFonts w:ascii="TH SarabunPSK" w:eastAsia="Cordia New" w:hAnsi="TH SarabunPSK" w:cs="TH SarabunPSK" w:hint="cs"/>
          <w:smallCaps/>
          <w:sz w:val="32"/>
          <w:szCs w:val="32"/>
          <w:cs/>
        </w:rPr>
        <w:t>สนับสนุนค่า</w:t>
      </w:r>
      <w:r w:rsidR="007D1C93">
        <w:rPr>
          <w:rFonts w:ascii="TH SarabunPSK" w:eastAsia="Cordia New" w:hAnsi="TH SarabunPSK" w:cs="TH SarabunPSK" w:hint="cs"/>
          <w:smallCaps/>
          <w:sz w:val="32"/>
          <w:szCs w:val="32"/>
          <w:cs/>
        </w:rPr>
        <w:t>ธรรมเนียม</w:t>
      </w:r>
      <w:r>
        <w:rPr>
          <w:rFonts w:ascii="TH SarabunPSK" w:eastAsia="Cordia New" w:hAnsi="TH SarabunPSK" w:cs="TH SarabunPSK" w:hint="cs"/>
          <w:smallCaps/>
          <w:sz w:val="32"/>
          <w:szCs w:val="32"/>
          <w:cs/>
        </w:rPr>
        <w:t xml:space="preserve">วีซ่า </w:t>
      </w:r>
      <w:r w:rsidRPr="009D6A87">
        <w:rPr>
          <w:rFonts w:ascii="TH SarabunPSK" w:eastAsia="Cordia New" w:hAnsi="TH SarabunPSK" w:cs="TH SarabunPSK"/>
          <w:smallCaps/>
          <w:sz w:val="32"/>
          <w:szCs w:val="32"/>
          <w:cs/>
        </w:rPr>
        <w:t>ปีละ 1</w:t>
      </w:r>
      <w:r w:rsidRPr="009D6A87">
        <w:rPr>
          <w:rFonts w:ascii="TH SarabunPSK" w:eastAsia="Cordia New" w:hAnsi="TH SarabunPSK" w:cs="TH SarabunPSK"/>
          <w:smallCaps/>
          <w:sz w:val="32"/>
          <w:szCs w:val="32"/>
        </w:rPr>
        <w:t>,</w:t>
      </w:r>
      <w:r w:rsidRPr="009D6A87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900 บาท (นักศึกษาระดับปริญญาตรี </w:t>
      </w:r>
      <w:r w:rsidR="007D1C93">
        <w:rPr>
          <w:rFonts w:ascii="TH SarabunPSK" w:eastAsia="Cordia New" w:hAnsi="TH SarabunPSK" w:cs="TH SarabunPSK" w:hint="cs"/>
          <w:smallCaps/>
          <w:sz w:val="32"/>
          <w:szCs w:val="32"/>
          <w:cs/>
        </w:rPr>
        <w:t xml:space="preserve">ไม่เกิน </w:t>
      </w:r>
      <w:r w:rsidRPr="009D6A87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4 ครั้ง นักศึกษาระดับปริญญาโท </w:t>
      </w:r>
      <w:r w:rsidR="007D1C93">
        <w:rPr>
          <w:rFonts w:ascii="TH SarabunPSK" w:eastAsia="Cordia New" w:hAnsi="TH SarabunPSK" w:cs="TH SarabunPSK" w:hint="cs"/>
          <w:smallCaps/>
          <w:sz w:val="32"/>
          <w:szCs w:val="32"/>
          <w:cs/>
        </w:rPr>
        <w:t xml:space="preserve">ไม่เกิน </w:t>
      </w:r>
      <w:r w:rsidRPr="009D6A87">
        <w:rPr>
          <w:rFonts w:ascii="TH SarabunPSK" w:eastAsia="Cordia New" w:hAnsi="TH SarabunPSK" w:cs="TH SarabunPSK"/>
          <w:smallCaps/>
          <w:sz w:val="32"/>
          <w:szCs w:val="32"/>
          <w:cs/>
        </w:rPr>
        <w:t xml:space="preserve">2 ครั้ง  และนักศึกษาระดับปริญญาเอก  </w:t>
      </w:r>
      <w:r w:rsidR="007D1C93">
        <w:rPr>
          <w:rFonts w:ascii="TH SarabunPSK" w:eastAsia="Cordia New" w:hAnsi="TH SarabunPSK" w:cs="TH SarabunPSK" w:hint="cs"/>
          <w:smallCaps/>
          <w:sz w:val="32"/>
          <w:szCs w:val="32"/>
          <w:cs/>
        </w:rPr>
        <w:t xml:space="preserve">ไม่เกิน </w:t>
      </w:r>
      <w:r w:rsidRPr="009D6A87">
        <w:rPr>
          <w:rFonts w:ascii="TH SarabunPSK" w:eastAsia="Cordia New" w:hAnsi="TH SarabunPSK" w:cs="TH SarabunPSK"/>
          <w:smallCaps/>
          <w:sz w:val="32"/>
          <w:szCs w:val="32"/>
          <w:cs/>
        </w:rPr>
        <w:t>3 ครั้ง)</w:t>
      </w:r>
    </w:p>
    <w:p w14:paraId="19119489" w14:textId="77777777" w:rsidR="009D6A87" w:rsidRDefault="009D6A87" w:rsidP="00D77D14">
      <w:pPr>
        <w:spacing w:after="0" w:line="240" w:lineRule="auto"/>
        <w:rPr>
          <w:rFonts w:ascii="TH SarabunPSK" w:eastAsia="Cordia New" w:hAnsi="TH SarabunPSK" w:cs="TH SarabunPSK" w:hint="cs"/>
          <w:sz w:val="32"/>
          <w:szCs w:val="32"/>
        </w:rPr>
      </w:pPr>
    </w:p>
    <w:p w14:paraId="7E00F742" w14:textId="77777777" w:rsidR="009D6A87" w:rsidRPr="00D77D14" w:rsidRDefault="009D6A87" w:rsidP="00D77D14">
      <w:pPr>
        <w:spacing w:after="0" w:line="240" w:lineRule="auto"/>
        <w:rPr>
          <w:rFonts w:ascii="TH SarabunPSK" w:eastAsia="Cordia New" w:hAnsi="TH SarabunPSK" w:cs="TH SarabunPSK" w:hint="cs"/>
          <w:sz w:val="32"/>
          <w:szCs w:val="32"/>
        </w:rPr>
      </w:pPr>
    </w:p>
    <w:p w14:paraId="515AC326" w14:textId="77777777" w:rsidR="00D77D14" w:rsidRPr="00D77D14" w:rsidRDefault="00D77D14" w:rsidP="00D77D14">
      <w:pPr>
        <w:spacing w:after="0" w:line="240" w:lineRule="auto"/>
        <w:rPr>
          <w:rFonts w:ascii="TH SarabunPSK" w:eastAsia="Cordia New" w:hAnsi="TH SarabunPSK" w:cs="TH SarabunPSK" w:hint="cs"/>
          <w:sz w:val="32"/>
          <w:szCs w:val="32"/>
        </w:rPr>
      </w:pPr>
    </w:p>
    <w:p w14:paraId="21FD7A8C" w14:textId="77777777" w:rsidR="00D77D14" w:rsidRPr="007D1C93" w:rsidRDefault="00D77D14" w:rsidP="00D77D14">
      <w:pPr>
        <w:spacing w:after="0" w:line="240" w:lineRule="auto"/>
        <w:rPr>
          <w:rFonts w:ascii="TH SarabunPSK" w:eastAsia="Cordia New" w:hAnsi="TH SarabunPSK" w:cs="TH SarabunPSK"/>
          <w:sz w:val="28"/>
        </w:rPr>
      </w:pPr>
      <w:r w:rsidRPr="007D1C93">
        <w:rPr>
          <w:rFonts w:ascii="TH SarabunPSK" w:eastAsia="Cordia New" w:hAnsi="TH SarabunPSK" w:cs="TH SarabunPSK"/>
          <w:sz w:val="28"/>
          <w:cs/>
        </w:rPr>
        <w:t xml:space="preserve">สามารถดาวโหลดแบบฟอร์มดังกล่าวนี้ได้ที่เว็บไซต์ของสำนักงานวิเทศสัมพันธ์ </w:t>
      </w:r>
      <w:r w:rsidRPr="007D1C93">
        <w:rPr>
          <w:rFonts w:ascii="TH SarabunPSK" w:eastAsia="Cordia New" w:hAnsi="TH SarabunPSK" w:cs="TH SarabunPSK"/>
          <w:sz w:val="28"/>
        </w:rPr>
        <w:t>https://www.ubu.ac.th/web/inter</w:t>
      </w:r>
    </w:p>
    <w:p w14:paraId="5846C8A1" w14:textId="08ECDFF1" w:rsidR="00D77D14" w:rsidRPr="007D1C93" w:rsidRDefault="00D77D14" w:rsidP="007D1C93">
      <w:pPr>
        <w:spacing w:after="0" w:line="240" w:lineRule="auto"/>
        <w:rPr>
          <w:rFonts w:ascii="TH SarabunPSK" w:eastAsia="Cordia New" w:hAnsi="TH SarabunPSK" w:cs="TH SarabunPSK" w:hint="cs"/>
          <w:sz w:val="28"/>
        </w:rPr>
      </w:pPr>
      <w:r w:rsidRPr="007D1C93">
        <w:rPr>
          <w:rFonts w:ascii="TH SarabunPSK" w:eastAsia="Cordia New" w:hAnsi="TH SarabunPSK" w:cs="TH SarabunPSK"/>
          <w:sz w:val="28"/>
          <w:cs/>
        </w:rPr>
        <w:t xml:space="preserve">โปรดจัดส่งข้อมูลการรับและการให้ทุนนักศึกษาต่างชาติกลับมายังสำนักงานวิเทศสัมพันธ์ สำนักงานอธิการบดี </w:t>
      </w:r>
      <w:r w:rsidRPr="007D1C93">
        <w:rPr>
          <w:rFonts w:ascii="TH SarabunPSK" w:eastAsia="Cordia New" w:hAnsi="TH SarabunPSK" w:cs="TH SarabunPSK"/>
          <w:b/>
          <w:bCs/>
          <w:sz w:val="28"/>
          <w:u w:val="single"/>
          <w:cs/>
        </w:rPr>
        <w:t xml:space="preserve">ภายในวันที่ </w:t>
      </w:r>
      <w:r w:rsidR="009D6A87" w:rsidRPr="007D1C93">
        <w:rPr>
          <w:rFonts w:ascii="TH SarabunPSK" w:eastAsia="Cordia New" w:hAnsi="TH SarabunPSK" w:cs="TH SarabunPSK" w:hint="cs"/>
          <w:b/>
          <w:bCs/>
          <w:sz w:val="28"/>
          <w:u w:val="single"/>
          <w:cs/>
        </w:rPr>
        <w:t>31 พฤษภาคม 2567</w:t>
      </w:r>
      <w:bookmarkEnd w:id="0"/>
    </w:p>
    <w:sectPr w:rsidR="00D77D14" w:rsidRPr="007D1C93" w:rsidSect="00FA0EAF">
      <w:footerReference w:type="default" r:id="rId8"/>
      <w:type w:val="continuous"/>
      <w:pgSz w:w="11906" w:h="16838"/>
      <w:pgMar w:top="284" w:right="707" w:bottom="142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16E60" w14:textId="77777777" w:rsidR="00FA0EAF" w:rsidRDefault="00FA0EAF" w:rsidP="009E4065">
      <w:pPr>
        <w:spacing w:after="0" w:line="240" w:lineRule="auto"/>
      </w:pPr>
      <w:r>
        <w:separator/>
      </w:r>
    </w:p>
  </w:endnote>
  <w:endnote w:type="continuationSeparator" w:id="0">
    <w:p w14:paraId="072D8E7E" w14:textId="77777777" w:rsidR="00FA0EAF" w:rsidRDefault="00FA0EAF" w:rsidP="009E40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E7FBF" w14:textId="77777777" w:rsidR="009E4065" w:rsidRDefault="009E406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ABDBE" w14:textId="77777777" w:rsidR="00FA0EAF" w:rsidRDefault="00FA0EAF" w:rsidP="009E4065">
      <w:pPr>
        <w:spacing w:after="0" w:line="240" w:lineRule="auto"/>
      </w:pPr>
      <w:r>
        <w:separator/>
      </w:r>
    </w:p>
  </w:footnote>
  <w:footnote w:type="continuationSeparator" w:id="0">
    <w:p w14:paraId="0BC12876" w14:textId="77777777" w:rsidR="00FA0EAF" w:rsidRDefault="00FA0EAF" w:rsidP="009E40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36648"/>
    <w:multiLevelType w:val="hybridMultilevel"/>
    <w:tmpl w:val="495226C6"/>
    <w:lvl w:ilvl="0" w:tplc="C076EFE0">
      <w:start w:val="1"/>
      <w:numFmt w:val="decimal"/>
      <w:lvlText w:val="%1."/>
      <w:lvlJc w:val="left"/>
      <w:pPr>
        <w:ind w:left="360" w:hanging="360"/>
      </w:pPr>
      <w:rPr>
        <w:color w:val="00037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F72C22"/>
    <w:multiLevelType w:val="hybridMultilevel"/>
    <w:tmpl w:val="C3E47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7436FD"/>
    <w:multiLevelType w:val="multilevel"/>
    <w:tmpl w:val="17849A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b/>
      </w:rPr>
    </w:lvl>
  </w:abstractNum>
  <w:abstractNum w:abstractNumId="3" w15:restartNumberingAfterBreak="0">
    <w:nsid w:val="49823A46"/>
    <w:multiLevelType w:val="multilevel"/>
    <w:tmpl w:val="9D2E73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u w:val="single"/>
      </w:rPr>
    </w:lvl>
  </w:abstractNum>
  <w:abstractNum w:abstractNumId="4" w15:restartNumberingAfterBreak="0">
    <w:nsid w:val="4B497262"/>
    <w:multiLevelType w:val="hybridMultilevel"/>
    <w:tmpl w:val="C95C6A8A"/>
    <w:lvl w:ilvl="0" w:tplc="23B2AB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F10270"/>
    <w:multiLevelType w:val="multilevel"/>
    <w:tmpl w:val="5B9CF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3090F9F"/>
    <w:multiLevelType w:val="multilevel"/>
    <w:tmpl w:val="78C20C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A465F05"/>
    <w:multiLevelType w:val="hybridMultilevel"/>
    <w:tmpl w:val="F19A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41582B"/>
    <w:multiLevelType w:val="multilevel"/>
    <w:tmpl w:val="4FBC5818"/>
    <w:styleLink w:val="20"/>
    <w:lvl w:ilvl="0">
      <w:start w:val="1"/>
      <w:numFmt w:val="thaiNumbers"/>
      <w:lvlText w:val="%1."/>
      <w:lvlJc w:val="left"/>
      <w:pPr>
        <w:ind w:left="502" w:hanging="360"/>
      </w:pPr>
      <w:rPr>
        <w:b/>
        <w:bCs/>
        <w:sz w:val="32"/>
        <w:szCs w:val="32"/>
      </w:rPr>
    </w:lvl>
    <w:lvl w:ilvl="1">
      <w:start w:val="1"/>
      <w:numFmt w:val="thaiNumbers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AD44CE"/>
    <w:multiLevelType w:val="multilevel"/>
    <w:tmpl w:val="1AE42700"/>
    <w:styleLink w:val="1"/>
    <w:lvl w:ilvl="0">
      <w:start w:val="1"/>
      <w:numFmt w:val="thaiNumbers"/>
      <w:lvlText w:val="%1."/>
      <w:lvlJc w:val="left"/>
      <w:pPr>
        <w:ind w:left="720" w:hanging="180"/>
      </w:pPr>
    </w:lvl>
    <w:lvl w:ilvl="1">
      <w:start w:val="1"/>
      <w:numFmt w:val="thaiNumbers"/>
      <w:lvlText w:val="%2."/>
      <w:lvlJc w:val="left"/>
      <w:pPr>
        <w:ind w:left="1440" w:hanging="360"/>
      </w:pPr>
    </w:lvl>
    <w:lvl w:ilvl="2">
      <w:start w:val="1"/>
      <w:numFmt w:val="lowerRoman"/>
      <w:lvlText w:val="%3"/>
      <w:lvlJc w:val="left"/>
      <w:pPr>
        <w:ind w:left="2160" w:hanging="180"/>
      </w:pPr>
      <w:rPr>
        <w:rFonts w:ascii="TH SarabunPSK" w:hAnsi="TH SarabunPSK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086780"/>
    <w:multiLevelType w:val="multilevel"/>
    <w:tmpl w:val="AF3E4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B005EF"/>
    <w:multiLevelType w:val="hybridMultilevel"/>
    <w:tmpl w:val="4A66A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171605">
    <w:abstractNumId w:val="9"/>
  </w:num>
  <w:num w:numId="2" w16cid:durableId="981426640">
    <w:abstractNumId w:val="8"/>
  </w:num>
  <w:num w:numId="3" w16cid:durableId="813329322">
    <w:abstractNumId w:val="0"/>
  </w:num>
  <w:num w:numId="4" w16cid:durableId="599219311">
    <w:abstractNumId w:val="6"/>
  </w:num>
  <w:num w:numId="5" w16cid:durableId="903028960">
    <w:abstractNumId w:val="1"/>
  </w:num>
  <w:num w:numId="6" w16cid:durableId="365376520">
    <w:abstractNumId w:val="11"/>
  </w:num>
  <w:num w:numId="7" w16cid:durableId="1772162059">
    <w:abstractNumId w:val="7"/>
  </w:num>
  <w:num w:numId="8" w16cid:durableId="1979189553">
    <w:abstractNumId w:val="3"/>
  </w:num>
  <w:num w:numId="9" w16cid:durableId="1029647604">
    <w:abstractNumId w:val="4"/>
  </w:num>
  <w:num w:numId="10" w16cid:durableId="289945111">
    <w:abstractNumId w:val="5"/>
  </w:num>
  <w:num w:numId="11" w16cid:durableId="2055528">
    <w:abstractNumId w:val="10"/>
  </w:num>
  <w:num w:numId="12" w16cid:durableId="1987855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E2MjE3NDMwNDRX0lEKTi0uzszPAykwrQUANy07viwAAAA="/>
  </w:docVars>
  <w:rsids>
    <w:rsidRoot w:val="007B671C"/>
    <w:rsid w:val="00000461"/>
    <w:rsid w:val="00013596"/>
    <w:rsid w:val="000142B3"/>
    <w:rsid w:val="000359B1"/>
    <w:rsid w:val="00050640"/>
    <w:rsid w:val="000555B5"/>
    <w:rsid w:val="00085D87"/>
    <w:rsid w:val="00086FCC"/>
    <w:rsid w:val="000909A9"/>
    <w:rsid w:val="00093087"/>
    <w:rsid w:val="000A7594"/>
    <w:rsid w:val="000B3417"/>
    <w:rsid w:val="000B3AAB"/>
    <w:rsid w:val="000B64BD"/>
    <w:rsid w:val="000C5800"/>
    <w:rsid w:val="000C6B45"/>
    <w:rsid w:val="000D5DE6"/>
    <w:rsid w:val="001113F0"/>
    <w:rsid w:val="00140176"/>
    <w:rsid w:val="001416CD"/>
    <w:rsid w:val="0015251D"/>
    <w:rsid w:val="00162480"/>
    <w:rsid w:val="00165C32"/>
    <w:rsid w:val="001705A0"/>
    <w:rsid w:val="001920A0"/>
    <w:rsid w:val="00193232"/>
    <w:rsid w:val="001970BB"/>
    <w:rsid w:val="001A2DB7"/>
    <w:rsid w:val="001B3314"/>
    <w:rsid w:val="001E2A67"/>
    <w:rsid w:val="00240DD5"/>
    <w:rsid w:val="00243BA4"/>
    <w:rsid w:val="00246617"/>
    <w:rsid w:val="00252229"/>
    <w:rsid w:val="00262953"/>
    <w:rsid w:val="0026335A"/>
    <w:rsid w:val="002B6F30"/>
    <w:rsid w:val="002D32B4"/>
    <w:rsid w:val="002E1946"/>
    <w:rsid w:val="002F3879"/>
    <w:rsid w:val="00316C6D"/>
    <w:rsid w:val="00321889"/>
    <w:rsid w:val="00321890"/>
    <w:rsid w:val="00347EB5"/>
    <w:rsid w:val="00351642"/>
    <w:rsid w:val="00361D0D"/>
    <w:rsid w:val="003A0500"/>
    <w:rsid w:val="003C068C"/>
    <w:rsid w:val="003D04B1"/>
    <w:rsid w:val="003D72DA"/>
    <w:rsid w:val="003E061D"/>
    <w:rsid w:val="0042215A"/>
    <w:rsid w:val="00422E7D"/>
    <w:rsid w:val="00437864"/>
    <w:rsid w:val="00446FC8"/>
    <w:rsid w:val="00452F8A"/>
    <w:rsid w:val="00453C08"/>
    <w:rsid w:val="00454C9A"/>
    <w:rsid w:val="00467A5D"/>
    <w:rsid w:val="004738BF"/>
    <w:rsid w:val="004768C7"/>
    <w:rsid w:val="004B2BA0"/>
    <w:rsid w:val="004C21F5"/>
    <w:rsid w:val="004C60E1"/>
    <w:rsid w:val="004E7DB6"/>
    <w:rsid w:val="0052240F"/>
    <w:rsid w:val="0053050B"/>
    <w:rsid w:val="0053234F"/>
    <w:rsid w:val="00537005"/>
    <w:rsid w:val="00542171"/>
    <w:rsid w:val="00542952"/>
    <w:rsid w:val="0054381A"/>
    <w:rsid w:val="005479D7"/>
    <w:rsid w:val="0055239E"/>
    <w:rsid w:val="005A250C"/>
    <w:rsid w:val="005A3700"/>
    <w:rsid w:val="005A3D41"/>
    <w:rsid w:val="005A6DF3"/>
    <w:rsid w:val="005B3F61"/>
    <w:rsid w:val="005B494C"/>
    <w:rsid w:val="005D6ECE"/>
    <w:rsid w:val="005E5FA7"/>
    <w:rsid w:val="00616165"/>
    <w:rsid w:val="00617BCB"/>
    <w:rsid w:val="00633F38"/>
    <w:rsid w:val="00656FD9"/>
    <w:rsid w:val="00670957"/>
    <w:rsid w:val="00696DF2"/>
    <w:rsid w:val="006A7C81"/>
    <w:rsid w:val="006E1B0A"/>
    <w:rsid w:val="007062A9"/>
    <w:rsid w:val="0072332E"/>
    <w:rsid w:val="00730417"/>
    <w:rsid w:val="00731F99"/>
    <w:rsid w:val="00733257"/>
    <w:rsid w:val="00735C2E"/>
    <w:rsid w:val="0074716C"/>
    <w:rsid w:val="00751429"/>
    <w:rsid w:val="0075744D"/>
    <w:rsid w:val="007618DB"/>
    <w:rsid w:val="00774272"/>
    <w:rsid w:val="00775ADC"/>
    <w:rsid w:val="00792A31"/>
    <w:rsid w:val="007A0CBB"/>
    <w:rsid w:val="007A32CB"/>
    <w:rsid w:val="007A37EE"/>
    <w:rsid w:val="007B671C"/>
    <w:rsid w:val="007D01EE"/>
    <w:rsid w:val="007D1C93"/>
    <w:rsid w:val="007D7F63"/>
    <w:rsid w:val="007F57C6"/>
    <w:rsid w:val="007F6952"/>
    <w:rsid w:val="008102F5"/>
    <w:rsid w:val="00822D9A"/>
    <w:rsid w:val="00823755"/>
    <w:rsid w:val="00824181"/>
    <w:rsid w:val="00850398"/>
    <w:rsid w:val="0085132D"/>
    <w:rsid w:val="008809CF"/>
    <w:rsid w:val="00891D32"/>
    <w:rsid w:val="008A54BF"/>
    <w:rsid w:val="008B4321"/>
    <w:rsid w:val="008B686E"/>
    <w:rsid w:val="008E43DE"/>
    <w:rsid w:val="008F1E0F"/>
    <w:rsid w:val="008F7E37"/>
    <w:rsid w:val="00911546"/>
    <w:rsid w:val="009130F4"/>
    <w:rsid w:val="00930A28"/>
    <w:rsid w:val="00942DBD"/>
    <w:rsid w:val="00962D09"/>
    <w:rsid w:val="009639C4"/>
    <w:rsid w:val="00964AFB"/>
    <w:rsid w:val="0096635C"/>
    <w:rsid w:val="009762BC"/>
    <w:rsid w:val="00980FEE"/>
    <w:rsid w:val="009D6A87"/>
    <w:rsid w:val="009E24CC"/>
    <w:rsid w:val="009E3CEA"/>
    <w:rsid w:val="009E4065"/>
    <w:rsid w:val="009F1545"/>
    <w:rsid w:val="009F2E3A"/>
    <w:rsid w:val="00A032EB"/>
    <w:rsid w:val="00A239F8"/>
    <w:rsid w:val="00A24C20"/>
    <w:rsid w:val="00A45434"/>
    <w:rsid w:val="00A472E2"/>
    <w:rsid w:val="00A72917"/>
    <w:rsid w:val="00A8417D"/>
    <w:rsid w:val="00AA73C0"/>
    <w:rsid w:val="00AB14C7"/>
    <w:rsid w:val="00AB62C4"/>
    <w:rsid w:val="00AC38A0"/>
    <w:rsid w:val="00AC73A3"/>
    <w:rsid w:val="00AD57BE"/>
    <w:rsid w:val="00AE7A1D"/>
    <w:rsid w:val="00AF187D"/>
    <w:rsid w:val="00AF30CD"/>
    <w:rsid w:val="00B03E89"/>
    <w:rsid w:val="00B04245"/>
    <w:rsid w:val="00B2326F"/>
    <w:rsid w:val="00B605B2"/>
    <w:rsid w:val="00B84673"/>
    <w:rsid w:val="00B910F7"/>
    <w:rsid w:val="00B9500F"/>
    <w:rsid w:val="00BA4EB9"/>
    <w:rsid w:val="00BA5036"/>
    <w:rsid w:val="00BA6167"/>
    <w:rsid w:val="00BA6FBE"/>
    <w:rsid w:val="00BB1C82"/>
    <w:rsid w:val="00BD65F9"/>
    <w:rsid w:val="00BE468F"/>
    <w:rsid w:val="00BE5467"/>
    <w:rsid w:val="00BE6023"/>
    <w:rsid w:val="00BF1C11"/>
    <w:rsid w:val="00BF2F4C"/>
    <w:rsid w:val="00BF4B09"/>
    <w:rsid w:val="00BF4E54"/>
    <w:rsid w:val="00C05584"/>
    <w:rsid w:val="00C102B3"/>
    <w:rsid w:val="00C6199E"/>
    <w:rsid w:val="00C74B49"/>
    <w:rsid w:val="00C81D1A"/>
    <w:rsid w:val="00C90943"/>
    <w:rsid w:val="00C949B3"/>
    <w:rsid w:val="00CC064A"/>
    <w:rsid w:val="00CE4442"/>
    <w:rsid w:val="00CF345D"/>
    <w:rsid w:val="00CF767B"/>
    <w:rsid w:val="00D04DDF"/>
    <w:rsid w:val="00D66DF1"/>
    <w:rsid w:val="00D77D14"/>
    <w:rsid w:val="00D81441"/>
    <w:rsid w:val="00D83FFA"/>
    <w:rsid w:val="00D845A6"/>
    <w:rsid w:val="00D87AD2"/>
    <w:rsid w:val="00D9016D"/>
    <w:rsid w:val="00D90742"/>
    <w:rsid w:val="00D95D65"/>
    <w:rsid w:val="00DB2DD1"/>
    <w:rsid w:val="00DB6157"/>
    <w:rsid w:val="00E12B87"/>
    <w:rsid w:val="00E157EB"/>
    <w:rsid w:val="00E22B59"/>
    <w:rsid w:val="00E306B0"/>
    <w:rsid w:val="00E35481"/>
    <w:rsid w:val="00E539A5"/>
    <w:rsid w:val="00E557DD"/>
    <w:rsid w:val="00E55BD0"/>
    <w:rsid w:val="00E6602C"/>
    <w:rsid w:val="00E70A51"/>
    <w:rsid w:val="00E7498F"/>
    <w:rsid w:val="00E773B5"/>
    <w:rsid w:val="00E779A2"/>
    <w:rsid w:val="00E808F1"/>
    <w:rsid w:val="00E848FF"/>
    <w:rsid w:val="00E96D0D"/>
    <w:rsid w:val="00EA3D7D"/>
    <w:rsid w:val="00EA7283"/>
    <w:rsid w:val="00EB7CFF"/>
    <w:rsid w:val="00EE2D53"/>
    <w:rsid w:val="00EE4603"/>
    <w:rsid w:val="00EE63C3"/>
    <w:rsid w:val="00EF387E"/>
    <w:rsid w:val="00F110E0"/>
    <w:rsid w:val="00F15A30"/>
    <w:rsid w:val="00F27060"/>
    <w:rsid w:val="00F27301"/>
    <w:rsid w:val="00F35375"/>
    <w:rsid w:val="00F42157"/>
    <w:rsid w:val="00F47DB6"/>
    <w:rsid w:val="00F54178"/>
    <w:rsid w:val="00F6484F"/>
    <w:rsid w:val="00F67F37"/>
    <w:rsid w:val="00F72E77"/>
    <w:rsid w:val="00F74F6B"/>
    <w:rsid w:val="00F75969"/>
    <w:rsid w:val="00F84B9E"/>
    <w:rsid w:val="00F857C5"/>
    <w:rsid w:val="00F908DC"/>
    <w:rsid w:val="00FA0EAF"/>
    <w:rsid w:val="00FB576F"/>
    <w:rsid w:val="00FC06F4"/>
    <w:rsid w:val="00FC224D"/>
    <w:rsid w:val="00FC2960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60095"/>
  <w15:chartTrackingRefBased/>
  <w15:docId w15:val="{3D2F7F4C-8616-463B-A13C-5CA89683E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5C2E"/>
  </w:style>
  <w:style w:type="paragraph" w:styleId="10">
    <w:name w:val="heading 1"/>
    <w:basedOn w:val="a"/>
    <w:next w:val="a"/>
    <w:link w:val="11"/>
    <w:uiPriority w:val="9"/>
    <w:qFormat/>
    <w:rsid w:val="001E2A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2">
    <w:name w:val="heading 2"/>
    <w:basedOn w:val="10"/>
    <w:next w:val="a"/>
    <w:link w:val="21"/>
    <w:uiPriority w:val="9"/>
    <w:unhideWhenUsed/>
    <w:qFormat/>
    <w:rsid w:val="001E2A67"/>
    <w:pPr>
      <w:keepNext w:val="0"/>
      <w:keepLines w:val="0"/>
      <w:numPr>
        <w:ilvl w:val="1"/>
        <w:numId w:val="4"/>
      </w:numPr>
      <w:spacing w:before="0" w:after="160"/>
      <w:contextualSpacing/>
      <w:outlineLvl w:val="1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สไตล์1"/>
    <w:uiPriority w:val="99"/>
    <w:rsid w:val="000A7594"/>
    <w:pPr>
      <w:numPr>
        <w:numId w:val="1"/>
      </w:numPr>
    </w:pPr>
  </w:style>
  <w:style w:type="numbering" w:customStyle="1" w:styleId="20">
    <w:name w:val="สไตล์2"/>
    <w:uiPriority w:val="99"/>
    <w:rsid w:val="00A72917"/>
    <w:pPr>
      <w:numPr>
        <w:numId w:val="2"/>
      </w:numPr>
    </w:pPr>
  </w:style>
  <w:style w:type="table" w:styleId="a3">
    <w:name w:val="Table Grid"/>
    <w:basedOn w:val="a1"/>
    <w:uiPriority w:val="39"/>
    <w:rsid w:val="00AB1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B14C7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EA7283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EA7283"/>
    <w:rPr>
      <w:rFonts w:ascii="Leelawadee" w:hAnsi="Leelawadee" w:cs="Angsana New"/>
      <w:sz w:val="18"/>
      <w:szCs w:val="22"/>
    </w:rPr>
  </w:style>
  <w:style w:type="character" w:customStyle="1" w:styleId="21">
    <w:name w:val="หัวเรื่อง 2 อักขระ"/>
    <w:basedOn w:val="a0"/>
    <w:link w:val="2"/>
    <w:uiPriority w:val="9"/>
    <w:rsid w:val="001E2A67"/>
    <w:rPr>
      <w:rFonts w:ascii="Times New Roman" w:hAnsi="Times New Roman" w:cs="Times New Roman"/>
      <w:sz w:val="24"/>
      <w:szCs w:val="24"/>
    </w:rPr>
  </w:style>
  <w:style w:type="character" w:styleId="a7">
    <w:name w:val="Hyperlink"/>
    <w:basedOn w:val="a0"/>
    <w:uiPriority w:val="99"/>
    <w:unhideWhenUsed/>
    <w:rsid w:val="001E2A67"/>
    <w:rPr>
      <w:color w:val="0563C1" w:themeColor="hyperlink"/>
      <w:u w:val="single"/>
    </w:rPr>
  </w:style>
  <w:style w:type="character" w:customStyle="1" w:styleId="11">
    <w:name w:val="หัวเรื่อง 1 อักขระ"/>
    <w:basedOn w:val="a0"/>
    <w:link w:val="10"/>
    <w:uiPriority w:val="9"/>
    <w:rsid w:val="001E2A67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a8">
    <w:name w:val="Placeholder Text"/>
    <w:basedOn w:val="a0"/>
    <w:uiPriority w:val="99"/>
    <w:semiHidden/>
    <w:rsid w:val="00BA6167"/>
    <w:rPr>
      <w:color w:val="808080"/>
    </w:rPr>
  </w:style>
  <w:style w:type="paragraph" w:styleId="a9">
    <w:name w:val="header"/>
    <w:basedOn w:val="a"/>
    <w:link w:val="aa"/>
    <w:uiPriority w:val="99"/>
    <w:unhideWhenUsed/>
    <w:rsid w:val="009E40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หัวกระดาษ อักขระ"/>
    <w:basedOn w:val="a0"/>
    <w:link w:val="a9"/>
    <w:uiPriority w:val="99"/>
    <w:rsid w:val="009E4065"/>
  </w:style>
  <w:style w:type="paragraph" w:styleId="ab">
    <w:name w:val="footer"/>
    <w:basedOn w:val="a"/>
    <w:link w:val="ac"/>
    <w:uiPriority w:val="99"/>
    <w:unhideWhenUsed/>
    <w:rsid w:val="009E40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c">
    <w:name w:val="ท้ายกระดาษ อักขระ"/>
    <w:basedOn w:val="a0"/>
    <w:link w:val="ab"/>
    <w:uiPriority w:val="99"/>
    <w:rsid w:val="009E4065"/>
  </w:style>
  <w:style w:type="paragraph" w:styleId="ad">
    <w:name w:val="Normal (Web)"/>
    <w:basedOn w:val="a"/>
    <w:uiPriority w:val="99"/>
    <w:semiHidden/>
    <w:unhideWhenUsed/>
    <w:rsid w:val="008F1E0F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apple-tab-span">
    <w:name w:val="apple-tab-span"/>
    <w:basedOn w:val="a0"/>
    <w:rsid w:val="008F1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2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5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นายธนาวุฒิ ภักดียา</dc:creator>
  <cp:keywords/>
  <dc:description/>
  <cp:lastModifiedBy>Jarinda BJ</cp:lastModifiedBy>
  <cp:revision>92</cp:revision>
  <cp:lastPrinted>2023-01-31T06:22:00Z</cp:lastPrinted>
  <dcterms:created xsi:type="dcterms:W3CDTF">2017-10-09T02:42:00Z</dcterms:created>
  <dcterms:modified xsi:type="dcterms:W3CDTF">2024-01-16T02:47:00Z</dcterms:modified>
</cp:coreProperties>
</file>